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950A8" w14:textId="0F6BE4BD" w:rsidR="00192108" w:rsidRPr="007E5AAE" w:rsidRDefault="00202717" w:rsidP="007E5AAE">
      <w:pPr>
        <w:spacing w:line="360" w:lineRule="auto"/>
        <w:jc w:val="center"/>
        <w:rPr>
          <w:b/>
          <w:sz w:val="28"/>
        </w:rPr>
      </w:pPr>
      <w:r>
        <w:rPr>
          <w:b/>
          <w:noProof/>
          <w:sz w:val="24"/>
        </w:rPr>
        <w:drawing>
          <wp:anchor distT="0" distB="0" distL="114300" distR="114300" simplePos="0" relativeHeight="251660288" behindDoc="0" locked="0" layoutInCell="1" allowOverlap="1" wp14:anchorId="4C74F269" wp14:editId="3D847B30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743075" cy="924560"/>
            <wp:effectExtent l="0" t="0" r="9525" b="8890"/>
            <wp:wrapSquare wrapText="bothSides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5AAE" w:rsidRPr="007E5AAE">
        <w:rPr>
          <w:b/>
          <w:sz w:val="28"/>
        </w:rPr>
        <w:t xml:space="preserve"> </w:t>
      </w:r>
      <w:r w:rsidR="007E5AAE">
        <w:rPr>
          <w:b/>
          <w:sz w:val="28"/>
        </w:rPr>
        <w:t>Eliza Broadus Offering Association</w:t>
      </w:r>
    </w:p>
    <w:p w14:paraId="74E2F7DF" w14:textId="77777777" w:rsidR="007E5AAE" w:rsidRDefault="007E5AAE" w:rsidP="00202717">
      <w:pPr>
        <w:jc w:val="center"/>
        <w:rPr>
          <w:b/>
          <w:sz w:val="32"/>
        </w:rPr>
      </w:pPr>
      <w:r>
        <w:rPr>
          <w:b/>
          <w:sz w:val="32"/>
        </w:rPr>
        <w:t xml:space="preserve">GRANT </w:t>
      </w:r>
      <w:r w:rsidR="00982ABD">
        <w:rPr>
          <w:b/>
          <w:sz w:val="32"/>
        </w:rPr>
        <w:t>REQUEST</w:t>
      </w:r>
      <w:r>
        <w:rPr>
          <w:b/>
          <w:sz w:val="32"/>
        </w:rPr>
        <w:t xml:space="preserve"> </w:t>
      </w:r>
    </w:p>
    <w:p w14:paraId="716E8BA7" w14:textId="2E25A2CA" w:rsidR="00202717" w:rsidRDefault="007E5AAE" w:rsidP="007E5AAE">
      <w:pPr>
        <w:spacing w:line="276" w:lineRule="auto"/>
        <w:jc w:val="center"/>
        <w:rPr>
          <w:b/>
          <w:sz w:val="32"/>
        </w:rPr>
      </w:pPr>
      <w:r>
        <w:rPr>
          <w:b/>
          <w:sz w:val="32"/>
        </w:rPr>
        <w:t xml:space="preserve">&amp; </w:t>
      </w:r>
      <w:r w:rsidR="00202717">
        <w:rPr>
          <w:b/>
          <w:sz w:val="32"/>
        </w:rPr>
        <w:t xml:space="preserve">ACCOUNTABILITY </w:t>
      </w:r>
      <w:r>
        <w:rPr>
          <w:b/>
          <w:sz w:val="32"/>
        </w:rPr>
        <w:t>FORM</w:t>
      </w:r>
    </w:p>
    <w:p w14:paraId="7C3305DD" w14:textId="7C84C95C" w:rsidR="00202717" w:rsidRPr="00982ABD" w:rsidRDefault="00192108" w:rsidP="007E5AAE">
      <w:pPr>
        <w:pStyle w:val="Header"/>
        <w:spacing w:line="360" w:lineRule="auto"/>
        <w:rPr>
          <w:sz w:val="24"/>
          <w:szCs w:val="24"/>
        </w:rPr>
      </w:pPr>
      <w:r w:rsidRPr="0042780B">
        <w:rPr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7A738BB" wp14:editId="6219DCFB">
                <wp:simplePos x="0" y="0"/>
                <wp:positionH relativeFrom="column">
                  <wp:posOffset>28575</wp:posOffset>
                </wp:positionH>
                <wp:positionV relativeFrom="paragraph">
                  <wp:posOffset>344805</wp:posOffset>
                </wp:positionV>
                <wp:extent cx="5981700" cy="2543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254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FAAFC" w14:textId="01FBFBD0" w:rsidR="001F6D36" w:rsidRPr="006119B2" w:rsidRDefault="001F1433" w:rsidP="00192108">
                            <w:pPr>
                              <w:pStyle w:val="NoSpacing"/>
                              <w:widowControl w:val="0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b/>
                              </w:rPr>
                            </w:pPr>
                            <w:r w:rsidRPr="006119B2">
                              <w:rPr>
                                <w:b/>
                              </w:rPr>
                              <w:t>Philosophy Statement</w:t>
                            </w:r>
                          </w:p>
                          <w:p w14:paraId="44E9F6D0" w14:textId="67F57112" w:rsidR="0042780B" w:rsidRPr="006119B2" w:rsidRDefault="0042780B" w:rsidP="00192108">
                            <w:pPr>
                              <w:pStyle w:val="NoSpacing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</w:rPr>
                            </w:pPr>
                            <w:r w:rsidRPr="006119B2">
                              <w:rPr>
                                <w:i/>
                              </w:rPr>
                              <w:t xml:space="preserve">The Eliza Broadus Offering Philosophy Statement shall be followed in all </w:t>
                            </w:r>
                          </w:p>
                          <w:p w14:paraId="5EAE632D" w14:textId="77777777" w:rsidR="0042780B" w:rsidRPr="006119B2" w:rsidRDefault="0042780B" w:rsidP="00192108">
                            <w:pPr>
                              <w:pStyle w:val="NoSpacing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</w:rPr>
                            </w:pPr>
                            <w:r w:rsidRPr="006119B2">
                              <w:rPr>
                                <w:i/>
                              </w:rPr>
                              <w:t>situations involving the Eliza Broadus Offering Funds.</w:t>
                            </w:r>
                          </w:p>
                          <w:p w14:paraId="631F987A" w14:textId="77777777" w:rsidR="0042780B" w:rsidRPr="006119B2" w:rsidRDefault="0042780B" w:rsidP="00192108">
                            <w:pPr>
                              <w:pStyle w:val="NoSpacing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4E296613" w14:textId="77777777" w:rsidR="0042780B" w:rsidRPr="006119B2" w:rsidRDefault="0042780B" w:rsidP="00192108">
                            <w:pPr>
                              <w:pStyle w:val="NoSpacing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</w:rPr>
                            </w:pPr>
                            <w:r w:rsidRPr="006119B2">
                              <w:rPr>
                                <w:i/>
                              </w:rPr>
                              <w:t xml:space="preserve">Funds from the offering will be used for ministry/evangelism in Kentucky with persons beyond the in-fellowship work of local churches (specifically with those who are not currently members of any church) or for ministries/events which will provide training or support for ministry/evangelism in Kentucky with persons beyond the in-fellowship work of local churches. </w:t>
                            </w:r>
                          </w:p>
                          <w:p w14:paraId="253DB401" w14:textId="77777777" w:rsidR="0042780B" w:rsidRPr="006119B2" w:rsidRDefault="0042780B" w:rsidP="00192108">
                            <w:pPr>
                              <w:pStyle w:val="NoSpacing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4B2F60AE" w14:textId="01C22CDB" w:rsidR="0042780B" w:rsidRPr="006119B2" w:rsidRDefault="0042780B" w:rsidP="00192108">
                            <w:pPr>
                              <w:pStyle w:val="NoSpacing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</w:pPr>
                            <w:r w:rsidRPr="006119B2">
                              <w:t>Adopted April 2013 by Kentucky WMU Executive Board</w:t>
                            </w:r>
                          </w:p>
                          <w:p w14:paraId="113F82FC" w14:textId="77777777" w:rsidR="001F1433" w:rsidRPr="00D95215" w:rsidRDefault="001F1433" w:rsidP="00192108">
                            <w:pPr>
                              <w:pStyle w:val="NoSpacing"/>
                              <w:pBdr>
                                <w:top w:val="thickThinLargeGap" w:sz="24" w:space="31" w:color="auto"/>
                                <w:left w:val="thickThinLargeGap" w:sz="24" w:space="4" w:color="auto"/>
                                <w:bottom w:val="thinThickLargeGap" w:sz="24" w:space="1" w:color="auto"/>
                                <w:right w:val="thinThickLargeGap" w:sz="24" w:space="4" w:color="auto"/>
                              </w:pBd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1013BAF" w14:textId="33D67241" w:rsidR="0042780B" w:rsidRDefault="004278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738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27.15pt;width:471pt;height:200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" stroked="f">
                <v:textbox>
                  <w:txbxContent>
                    <w:p w14:paraId="4DFFAAFC" w14:textId="01FBFBD0" w:rsidR="001F6D36" w:rsidRPr="006119B2" w:rsidRDefault="001F1433" w:rsidP="00192108">
                      <w:pPr>
                        <w:pStyle w:val="NoSpacing"/>
                        <w:widowControl w:val="0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b/>
                        </w:rPr>
                      </w:pPr>
                      <w:r w:rsidRPr="006119B2">
                        <w:rPr>
                          <w:b/>
                        </w:rPr>
                        <w:t>Philosophy Statement</w:t>
                      </w:r>
                    </w:p>
                    <w:p w14:paraId="44E9F6D0" w14:textId="67F57112" w:rsidR="0042780B" w:rsidRPr="006119B2" w:rsidRDefault="0042780B" w:rsidP="00192108">
                      <w:pPr>
                        <w:pStyle w:val="NoSpacing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</w:rPr>
                      </w:pPr>
                      <w:r w:rsidRPr="006119B2">
                        <w:rPr>
                          <w:i/>
                        </w:rPr>
                        <w:t xml:space="preserve">The Eliza Broadus Offering Philosophy Statement shall be followed in all </w:t>
                      </w:r>
                    </w:p>
                    <w:p w14:paraId="5EAE632D" w14:textId="77777777" w:rsidR="0042780B" w:rsidRPr="006119B2" w:rsidRDefault="0042780B" w:rsidP="00192108">
                      <w:pPr>
                        <w:pStyle w:val="NoSpacing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</w:rPr>
                      </w:pPr>
                      <w:r w:rsidRPr="006119B2">
                        <w:rPr>
                          <w:i/>
                        </w:rPr>
                        <w:t>situations involving the Eliza Broadus Offering Funds.</w:t>
                      </w:r>
                    </w:p>
                    <w:p w14:paraId="631F987A" w14:textId="77777777" w:rsidR="0042780B" w:rsidRPr="006119B2" w:rsidRDefault="0042780B" w:rsidP="00192108">
                      <w:pPr>
                        <w:pStyle w:val="NoSpacing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</w:rPr>
                      </w:pPr>
                    </w:p>
                    <w:p w14:paraId="4E296613" w14:textId="77777777" w:rsidR="0042780B" w:rsidRPr="006119B2" w:rsidRDefault="0042780B" w:rsidP="00192108">
                      <w:pPr>
                        <w:pStyle w:val="NoSpacing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</w:rPr>
                      </w:pPr>
                      <w:r w:rsidRPr="006119B2">
                        <w:rPr>
                          <w:i/>
                        </w:rPr>
                        <w:t xml:space="preserve">Funds from the offering will be used for ministry/evangelism in Kentucky with persons beyond the in-fellowship work of local churches (specifically with those who are not currently members of any church) or for ministries/events which will provide training or support for ministry/evangelism in Kentucky with persons beyond the in-fellowship work of local churches. </w:t>
                      </w:r>
                    </w:p>
                    <w:p w14:paraId="253DB401" w14:textId="77777777" w:rsidR="0042780B" w:rsidRPr="006119B2" w:rsidRDefault="0042780B" w:rsidP="00192108">
                      <w:pPr>
                        <w:pStyle w:val="NoSpacing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i/>
                        </w:rPr>
                      </w:pPr>
                    </w:p>
                    <w:p w14:paraId="4B2F60AE" w14:textId="01C22CDB" w:rsidR="0042780B" w:rsidRPr="006119B2" w:rsidRDefault="0042780B" w:rsidP="00192108">
                      <w:pPr>
                        <w:pStyle w:val="NoSpacing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</w:pPr>
                      <w:r w:rsidRPr="006119B2">
                        <w:t>Adopted April 2013 by Kentucky WMU Executive Board</w:t>
                      </w:r>
                    </w:p>
                    <w:p w14:paraId="113F82FC" w14:textId="77777777" w:rsidR="001F1433" w:rsidRPr="00D95215" w:rsidRDefault="001F1433" w:rsidP="00192108">
                      <w:pPr>
                        <w:pStyle w:val="NoSpacing"/>
                        <w:pBdr>
                          <w:top w:val="thickThinLargeGap" w:sz="24" w:space="31" w:color="auto"/>
                          <w:left w:val="thickThinLargeGap" w:sz="24" w:space="4" w:color="auto"/>
                          <w:bottom w:val="thinThickLargeGap" w:sz="24" w:space="1" w:color="auto"/>
                          <w:right w:val="thinThickLargeGap" w:sz="24" w:space="4" w:color="auto"/>
                        </w:pBd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41013BAF" w14:textId="33D67241" w:rsidR="0042780B" w:rsidRDefault="0042780B"/>
                  </w:txbxContent>
                </v:textbox>
                <w10:wrap type="square"/>
              </v:shape>
            </w:pict>
          </mc:Fallback>
        </mc:AlternateContent>
      </w:r>
      <w:r w:rsidR="007E5AAE">
        <w:rPr>
          <w:b/>
          <w:sz w:val="24"/>
          <w:szCs w:val="24"/>
        </w:rPr>
        <w:t xml:space="preserve">           </w:t>
      </w:r>
      <w:r w:rsidR="00202717" w:rsidRPr="00982ABD">
        <w:rPr>
          <w:b/>
          <w:sz w:val="24"/>
          <w:szCs w:val="24"/>
        </w:rPr>
        <w:t>KENTUCKY WOMAN’S MISSIONARY UNION</w:t>
      </w:r>
    </w:p>
    <w:p w14:paraId="524071BA" w14:textId="644BA5A6" w:rsidR="007154FF" w:rsidRDefault="007154FF" w:rsidP="00192108">
      <w:pPr>
        <w:spacing w:line="360" w:lineRule="auto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Dates and Information</w:t>
      </w:r>
    </w:p>
    <w:p w14:paraId="0D57C451" w14:textId="6FF7B1EC" w:rsidR="007154FF" w:rsidRDefault="006119B2" w:rsidP="007154FF">
      <w:pPr>
        <w:pStyle w:val="ListParagraph"/>
        <w:numPr>
          <w:ilvl w:val="0"/>
          <w:numId w:val="1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is form/ accountability report is created</w:t>
      </w:r>
      <w:r w:rsidR="007154FF">
        <w:rPr>
          <w:rFonts w:asciiTheme="majorHAnsi" w:hAnsiTheme="majorHAnsi" w:cstheme="majorHAnsi"/>
          <w:sz w:val="24"/>
          <w:szCs w:val="24"/>
        </w:rPr>
        <w:t xml:space="preserve"> for </w:t>
      </w:r>
      <w:r w:rsidR="007154FF">
        <w:rPr>
          <w:rFonts w:asciiTheme="majorHAnsi" w:hAnsiTheme="majorHAnsi" w:cstheme="majorHAnsi"/>
          <w:sz w:val="24"/>
          <w:szCs w:val="24"/>
        </w:rPr>
        <w:t xml:space="preserve">Kentucky Baptist </w:t>
      </w:r>
      <w:r w:rsidR="007154FF">
        <w:rPr>
          <w:rFonts w:asciiTheme="majorHAnsi" w:hAnsiTheme="majorHAnsi" w:cstheme="majorHAnsi"/>
          <w:sz w:val="24"/>
          <w:szCs w:val="24"/>
        </w:rPr>
        <w:t>Associations/Networks</w:t>
      </w:r>
    </w:p>
    <w:p w14:paraId="379D8851" w14:textId="18ABF84D" w:rsidR="006119B2" w:rsidRDefault="006119B2" w:rsidP="007154FF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6119B2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>This form must be completed and postmarked by December 15</w:t>
      </w:r>
      <w:r w:rsidRPr="006119B2">
        <w:rPr>
          <w:rFonts w:asciiTheme="majorHAnsi" w:hAnsiTheme="majorHAnsi" w:cstheme="majorHAnsi"/>
          <w:sz w:val="24"/>
          <w:szCs w:val="24"/>
        </w:rPr>
        <w:t xml:space="preserve"> or at conclusion of the project (if the conclusion is prior to December 15), whichever is first.  A completed accountability </w:t>
      </w:r>
      <w:r w:rsidR="006108BF">
        <w:rPr>
          <w:rFonts w:asciiTheme="majorHAnsi" w:hAnsiTheme="majorHAnsi" w:cstheme="majorHAnsi"/>
          <w:sz w:val="24"/>
          <w:szCs w:val="24"/>
        </w:rPr>
        <w:t>report</w:t>
      </w:r>
      <w:r w:rsidRPr="006119B2">
        <w:rPr>
          <w:rFonts w:asciiTheme="majorHAnsi" w:hAnsiTheme="majorHAnsi" w:cstheme="majorHAnsi"/>
          <w:sz w:val="24"/>
          <w:szCs w:val="24"/>
        </w:rPr>
        <w:t xml:space="preserve"> is required for consideration for future EBO grants. </w:t>
      </w:r>
    </w:p>
    <w:p w14:paraId="75DCDAF5" w14:textId="0CFCC5A7" w:rsidR="007154FF" w:rsidRDefault="007154FF" w:rsidP="007154FF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January 2022, the Finance Committee meets to review and approve the </w:t>
      </w:r>
      <w:r w:rsidR="00192108">
        <w:rPr>
          <w:rFonts w:asciiTheme="majorHAnsi" w:hAnsiTheme="majorHAnsi" w:cstheme="majorHAnsi"/>
          <w:sz w:val="24"/>
          <w:szCs w:val="24"/>
        </w:rPr>
        <w:t>2023-2024</w:t>
      </w:r>
      <w:r>
        <w:rPr>
          <w:rFonts w:asciiTheme="majorHAnsi" w:hAnsiTheme="majorHAnsi" w:cstheme="majorHAnsi"/>
          <w:sz w:val="24"/>
          <w:szCs w:val="24"/>
        </w:rPr>
        <w:t xml:space="preserve"> EBO funding requests during their Executive Board Winter Session.</w:t>
      </w:r>
    </w:p>
    <w:p w14:paraId="34C8D8B9" w14:textId="1AD29E29" w:rsidR="007154FF" w:rsidRDefault="00192108" w:rsidP="007154FF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7E5AAE">
        <w:rPr>
          <w:rFonts w:asciiTheme="majorHAnsi" w:hAnsiTheme="majorHAnsi" w:cstheme="majorHAnsi"/>
          <w:b/>
          <w:bCs/>
          <w:sz w:val="24"/>
          <w:szCs w:val="24"/>
        </w:rPr>
        <w:t xml:space="preserve">Each AMS/NMS is responsible </w:t>
      </w:r>
      <w:r w:rsidR="006108BF" w:rsidRPr="007E5AAE">
        <w:rPr>
          <w:rFonts w:asciiTheme="majorHAnsi" w:hAnsiTheme="majorHAnsi" w:cstheme="majorHAnsi"/>
          <w:b/>
          <w:bCs/>
          <w:sz w:val="24"/>
          <w:szCs w:val="24"/>
        </w:rPr>
        <w:t>for</w:t>
      </w:r>
      <w:r w:rsidRPr="007E5AAE">
        <w:rPr>
          <w:rFonts w:asciiTheme="majorHAnsi" w:hAnsiTheme="majorHAnsi" w:cstheme="majorHAnsi"/>
          <w:b/>
          <w:bCs/>
          <w:sz w:val="24"/>
          <w:szCs w:val="24"/>
        </w:rPr>
        <w:t xml:space="preserve"> fill</w:t>
      </w:r>
      <w:r w:rsidR="006108BF" w:rsidRPr="007E5AAE">
        <w:rPr>
          <w:rFonts w:asciiTheme="majorHAnsi" w:hAnsiTheme="majorHAnsi" w:cstheme="majorHAnsi"/>
          <w:b/>
          <w:bCs/>
          <w:sz w:val="24"/>
          <w:szCs w:val="24"/>
        </w:rPr>
        <w:t>ing</w:t>
      </w:r>
      <w:r w:rsidRPr="007E5AAE">
        <w:rPr>
          <w:rFonts w:asciiTheme="majorHAnsi" w:hAnsiTheme="majorHAnsi" w:cstheme="majorHAnsi"/>
          <w:b/>
          <w:bCs/>
          <w:sz w:val="24"/>
          <w:szCs w:val="24"/>
        </w:rPr>
        <w:t xml:space="preserve"> out this Grant Request/Accountability Report</w:t>
      </w:r>
      <w:r>
        <w:rPr>
          <w:rFonts w:asciiTheme="majorHAnsi" w:hAnsiTheme="majorHAnsi" w:cstheme="majorHAnsi"/>
          <w:sz w:val="24"/>
          <w:szCs w:val="24"/>
        </w:rPr>
        <w:t xml:space="preserve"> for their Association/Network. If role is vacant, please sent to appropriate representative. </w:t>
      </w:r>
    </w:p>
    <w:p w14:paraId="6D06012F" w14:textId="776FEBCD" w:rsidR="006108BF" w:rsidRPr="007E5AAE" w:rsidRDefault="007E5AAE" w:rsidP="007E5AAE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oth </w:t>
      </w:r>
      <w:r w:rsidRPr="007E5AAE">
        <w:rPr>
          <w:rFonts w:asciiTheme="majorHAnsi" w:hAnsiTheme="majorHAnsi" w:cstheme="majorHAnsi"/>
          <w:b/>
          <w:bCs/>
          <w:sz w:val="24"/>
          <w:szCs w:val="24"/>
        </w:rPr>
        <w:t>Grant Request and Accountability forms must be completed for an association to receive subsequent allocations</w:t>
      </w:r>
      <w:r>
        <w:rPr>
          <w:rFonts w:asciiTheme="majorHAnsi" w:hAnsiTheme="majorHAnsi" w:cstheme="majorHAnsi"/>
          <w:sz w:val="24"/>
          <w:szCs w:val="24"/>
        </w:rPr>
        <w:t xml:space="preserve">. </w:t>
      </w:r>
      <w:r w:rsidR="006108BF" w:rsidRPr="007E5AAE">
        <w:rPr>
          <w:rFonts w:asciiTheme="majorHAnsi" w:hAnsiTheme="majorHAnsi" w:cstheme="majorHAnsi"/>
          <w:sz w:val="24"/>
          <w:szCs w:val="24"/>
        </w:rPr>
        <w:t>Please keep a copy of the completed form</w:t>
      </w:r>
      <w:r w:rsidR="006108BF" w:rsidRPr="007E5AAE">
        <w:rPr>
          <w:rFonts w:asciiTheme="majorHAnsi" w:hAnsiTheme="majorHAnsi" w:cstheme="majorHAnsi"/>
          <w:sz w:val="24"/>
          <w:szCs w:val="24"/>
        </w:rPr>
        <w:t>/report</w:t>
      </w:r>
      <w:r w:rsidR="006108BF" w:rsidRPr="007E5AAE">
        <w:rPr>
          <w:rFonts w:asciiTheme="majorHAnsi" w:hAnsiTheme="majorHAnsi" w:cstheme="majorHAnsi"/>
          <w:sz w:val="24"/>
          <w:szCs w:val="24"/>
        </w:rPr>
        <w:t xml:space="preserve"> for your records.</w:t>
      </w:r>
    </w:p>
    <w:p w14:paraId="182F0475" w14:textId="77777777" w:rsidR="007154FF" w:rsidRDefault="007154FF" w:rsidP="007154FF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romote and speak on behalf of the Eliza Broadus Offering for Kentucky Missions</w:t>
      </w:r>
      <w:r>
        <w:rPr>
          <w:rFonts w:asciiTheme="majorHAnsi" w:hAnsiTheme="majorHAnsi" w:cstheme="majorHAnsi"/>
          <w:sz w:val="24"/>
          <w:szCs w:val="24"/>
          <w:vertAlign w:val="superscript"/>
        </w:rPr>
        <w:t>®</w:t>
      </w:r>
      <w:r>
        <w:rPr>
          <w:rFonts w:asciiTheme="majorHAnsi" w:hAnsiTheme="majorHAnsi" w:cstheme="majorHAnsi"/>
          <w:sz w:val="24"/>
          <w:szCs w:val="24"/>
        </w:rPr>
        <w:t xml:space="preserve"> at churches and associational meetings throughout the year. </w:t>
      </w:r>
    </w:p>
    <w:p w14:paraId="5ECAA869" w14:textId="77777777" w:rsidR="007154FF" w:rsidRDefault="007154FF" w:rsidP="007154FF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nclude on all printed, website, and promotional material the following statement: </w:t>
      </w:r>
    </w:p>
    <w:p w14:paraId="741C0B01" w14:textId="72DF15D4" w:rsidR="006119B2" w:rsidRPr="006119B2" w:rsidRDefault="007154FF" w:rsidP="006119B2">
      <w:pPr>
        <w:pStyle w:val="ListParagraph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Made possible by your gifts to the Eliza Broadus Offering</w:t>
      </w:r>
      <w:r>
        <w:rPr>
          <w:rFonts w:asciiTheme="majorHAnsi" w:hAnsiTheme="majorHAnsi" w:cstheme="majorHAnsi"/>
          <w:b/>
          <w:bCs/>
          <w:sz w:val="24"/>
          <w:szCs w:val="24"/>
          <w:vertAlign w:val="superscript"/>
        </w:rPr>
        <w:t>®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for Kentucky Missions</w:t>
      </w:r>
    </w:p>
    <w:p w14:paraId="58887F4D" w14:textId="748F3EAA" w:rsidR="00C8126F" w:rsidRDefault="00FE5D23" w:rsidP="00C8126F">
      <w:pPr>
        <w:rPr>
          <w:sz w:val="24"/>
        </w:rPr>
      </w:pPr>
      <w:r>
        <w:rPr>
          <w:b/>
          <w:sz w:val="28"/>
        </w:rPr>
        <w:lastRenderedPageBreak/>
        <w:t>Eliza Broadus Offering Association</w:t>
      </w:r>
    </w:p>
    <w:p w14:paraId="0C38F258" w14:textId="56C4C37D" w:rsidR="00287384" w:rsidRPr="00287384" w:rsidRDefault="00C8126F" w:rsidP="006108BF">
      <w:pPr>
        <w:tabs>
          <w:tab w:val="left" w:pos="1620"/>
          <w:tab w:val="left" w:pos="2700"/>
        </w:tabs>
        <w:ind w:hanging="90"/>
      </w:pPr>
      <w:r>
        <w:rPr>
          <w:sz w:val="24"/>
        </w:rPr>
        <w:tab/>
      </w:r>
      <w:r>
        <w:rPr>
          <w:sz w:val="24"/>
        </w:rPr>
        <w:tab/>
      </w:r>
    </w:p>
    <w:p w14:paraId="4AD5408C" w14:textId="77777777" w:rsidR="006108BF" w:rsidRPr="005D4374" w:rsidRDefault="006108BF" w:rsidP="006108BF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ANT REQUEST</w:t>
      </w:r>
    </w:p>
    <w:p w14:paraId="2229D737" w14:textId="77777777" w:rsidR="00C8126F" w:rsidRDefault="00C8126F" w:rsidP="006108BF">
      <w:pPr>
        <w:rPr>
          <w:sz w:val="24"/>
        </w:rPr>
      </w:pPr>
    </w:p>
    <w:p w14:paraId="6B2798EB" w14:textId="19915CD4" w:rsidR="0049194B" w:rsidRPr="008859F0" w:rsidRDefault="00652301" w:rsidP="00E13329">
      <w:pPr>
        <w:tabs>
          <w:tab w:val="left" w:pos="0"/>
        </w:tabs>
        <w:spacing w:line="360" w:lineRule="auto"/>
        <w:rPr>
          <w:sz w:val="24"/>
        </w:rPr>
      </w:pPr>
      <w:r>
        <w:rPr>
          <w:sz w:val="24"/>
        </w:rPr>
        <w:t>Association</w:t>
      </w:r>
      <w:r w:rsidR="00A20347">
        <w:rPr>
          <w:sz w:val="24"/>
        </w:rPr>
        <w:t>:</w:t>
      </w:r>
      <w:r>
        <w:rPr>
          <w:sz w:val="24"/>
        </w:rPr>
        <w:t xml:space="preserve"> </w:t>
      </w:r>
      <w:sdt>
        <w:sdtPr>
          <w:rPr>
            <w:sz w:val="24"/>
            <w:szCs w:val="24"/>
            <w:u w:val="single"/>
          </w:rPr>
          <w:id w:val="254787134"/>
          <w:placeholder>
            <w:docPart w:val="76E18B96249441C2886BBCA3CF77331B"/>
          </w:placeholder>
          <w:showingPlcHdr/>
          <w:text/>
        </w:sdtPr>
        <w:sdtContent>
          <w:r w:rsidR="006F5BE8" w:rsidRPr="00C8126F">
            <w:rPr>
              <w:rStyle w:val="PlaceholderText"/>
              <w:u w:val="single"/>
            </w:rPr>
            <w:t>Click or tap here to enter text.</w:t>
          </w:r>
        </w:sdtContent>
      </w:sdt>
      <w:r w:rsidR="004F72FD">
        <w:rPr>
          <w:sz w:val="24"/>
          <w:szCs w:val="24"/>
        </w:rPr>
        <w:t xml:space="preserve">        </w:t>
      </w:r>
      <w:r w:rsidR="008859F0">
        <w:rPr>
          <w:sz w:val="24"/>
          <w:szCs w:val="24"/>
        </w:rPr>
        <w:t xml:space="preserve">Name of AMS: </w:t>
      </w:r>
      <w:sdt>
        <w:sdtPr>
          <w:rPr>
            <w:sz w:val="24"/>
            <w:szCs w:val="24"/>
            <w:u w:val="single"/>
          </w:rPr>
          <w:id w:val="1098750149"/>
          <w:placeholder>
            <w:docPart w:val="BEFF300584504B95B62917211E5F4E8F"/>
          </w:placeholder>
          <w:showingPlcHdr/>
          <w:text/>
        </w:sdtPr>
        <w:sdtContent>
          <w:r w:rsidR="008859F0" w:rsidRPr="00C8126F">
            <w:rPr>
              <w:rStyle w:val="PlaceholderText"/>
              <w:u w:val="single"/>
            </w:rPr>
            <w:t>Click or tap here to enter text.</w:t>
          </w:r>
        </w:sdtContent>
      </w:sdt>
      <w:r w:rsidR="008859F0">
        <w:rPr>
          <w:sz w:val="24"/>
          <w:szCs w:val="24"/>
        </w:rPr>
        <w:t xml:space="preserve">          </w:t>
      </w:r>
    </w:p>
    <w:p w14:paraId="1263637D" w14:textId="4A7361CD" w:rsidR="00652301" w:rsidRDefault="00652301" w:rsidP="00E13329">
      <w:pPr>
        <w:spacing w:line="360" w:lineRule="auto"/>
        <w:rPr>
          <w:sz w:val="24"/>
        </w:rPr>
      </w:pPr>
      <w:r>
        <w:rPr>
          <w:sz w:val="24"/>
        </w:rPr>
        <w:t>Mailing Address</w:t>
      </w:r>
      <w:r w:rsidR="00A20347">
        <w:rPr>
          <w:sz w:val="24"/>
        </w:rPr>
        <w:t>:</w:t>
      </w:r>
      <w:r w:rsidR="006F5BE8">
        <w:rPr>
          <w:sz w:val="24"/>
        </w:rPr>
        <w:t xml:space="preserve"> </w:t>
      </w:r>
      <w:sdt>
        <w:sdtPr>
          <w:rPr>
            <w:sz w:val="24"/>
            <w:szCs w:val="24"/>
          </w:rPr>
          <w:id w:val="1027601336"/>
          <w:placeholder>
            <w:docPart w:val="A1865CA4B5A948D899D9082F290E97FE"/>
          </w:placeholder>
          <w:showingPlcHdr/>
          <w:text/>
        </w:sdtPr>
        <w:sdtContent>
          <w:r w:rsidR="006F5BE8" w:rsidRPr="009644DB">
            <w:rPr>
              <w:rStyle w:val="PlaceholderText"/>
              <w:u w:val="single"/>
            </w:rPr>
            <w:t>Click or tap here to enter text.</w:t>
          </w:r>
        </w:sdtContent>
      </w:sdt>
      <w:r>
        <w:rPr>
          <w:sz w:val="24"/>
        </w:rPr>
        <w:tab/>
      </w:r>
    </w:p>
    <w:p w14:paraId="477BE27E" w14:textId="29DADB2D" w:rsidR="00F64481" w:rsidRDefault="00F64481" w:rsidP="00E13329">
      <w:pPr>
        <w:spacing w:line="360" w:lineRule="auto"/>
        <w:rPr>
          <w:sz w:val="24"/>
        </w:rPr>
      </w:pPr>
      <w:r>
        <w:rPr>
          <w:sz w:val="24"/>
        </w:rPr>
        <w:t xml:space="preserve">Phone Number: </w:t>
      </w:r>
      <w:sdt>
        <w:sdtPr>
          <w:rPr>
            <w:sz w:val="24"/>
            <w:szCs w:val="24"/>
          </w:rPr>
          <w:id w:val="-151518451"/>
          <w:placeholder>
            <w:docPart w:val="565ADCD3B0B84102B688046152BC1783"/>
          </w:placeholder>
          <w:showingPlcHdr/>
          <w:text/>
        </w:sdtPr>
        <w:sdtContent>
          <w:r w:rsidRPr="009644DB">
            <w:rPr>
              <w:rStyle w:val="PlaceholderText"/>
              <w:u w:val="single"/>
            </w:rPr>
            <w:t>Click or tap here to enter text.</w:t>
          </w:r>
        </w:sdtContent>
      </w:sdt>
    </w:p>
    <w:p w14:paraId="4CEDE88F" w14:textId="355E9804" w:rsidR="00652301" w:rsidRDefault="00AA1F31" w:rsidP="00895275">
      <w:pPr>
        <w:spacing w:line="276" w:lineRule="auto"/>
        <w:rPr>
          <w:sz w:val="24"/>
          <w:szCs w:val="24"/>
        </w:rPr>
      </w:pPr>
      <w:r>
        <w:rPr>
          <w:sz w:val="24"/>
        </w:rPr>
        <w:t xml:space="preserve">Email Address: </w:t>
      </w:r>
      <w:sdt>
        <w:sdtPr>
          <w:rPr>
            <w:sz w:val="24"/>
            <w:szCs w:val="24"/>
          </w:rPr>
          <w:id w:val="1231657560"/>
          <w:placeholder>
            <w:docPart w:val="5AA5686E39AD4115AE2D012875C84C89"/>
          </w:placeholder>
          <w:showingPlcHdr/>
          <w:text/>
        </w:sdtPr>
        <w:sdtContent>
          <w:r w:rsidRPr="009644DB">
            <w:rPr>
              <w:rStyle w:val="PlaceholderText"/>
              <w:u w:val="single"/>
            </w:rPr>
            <w:t>Click or tap here to enter text.</w:t>
          </w:r>
        </w:sdtContent>
      </w:sdt>
    </w:p>
    <w:p w14:paraId="08FAAD18" w14:textId="4508CA86" w:rsidR="00AA1F31" w:rsidRDefault="00AA1F31" w:rsidP="00895275">
      <w:pPr>
        <w:spacing w:line="276" w:lineRule="auto"/>
        <w:rPr>
          <w:sz w:val="24"/>
        </w:rPr>
      </w:pPr>
    </w:p>
    <w:p w14:paraId="7EC1436E" w14:textId="77777777" w:rsidR="00882AB8" w:rsidRDefault="00882AB8" w:rsidP="00882AB8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</w:t>
      </w:r>
    </w:p>
    <w:p w14:paraId="7D4E4FC4" w14:textId="77777777" w:rsidR="00C40CEB" w:rsidRDefault="00C40CEB" w:rsidP="00895275">
      <w:pPr>
        <w:spacing w:line="276" w:lineRule="auto"/>
        <w:rPr>
          <w:sz w:val="24"/>
        </w:rPr>
      </w:pPr>
    </w:p>
    <w:p w14:paraId="5DFF964E" w14:textId="5E2FDAE9" w:rsidR="00652301" w:rsidRDefault="0095712F" w:rsidP="00895275">
      <w:pPr>
        <w:spacing w:line="276" w:lineRule="auto"/>
        <w:rPr>
          <w:sz w:val="24"/>
        </w:rPr>
      </w:pPr>
      <w:r>
        <w:rPr>
          <w:sz w:val="24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000000">
        <w:rPr>
          <w:sz w:val="24"/>
        </w:rPr>
      </w:r>
      <w:r w:rsidR="00000000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 xml:space="preserve"> </w:t>
      </w:r>
      <w:r w:rsidR="00652301">
        <w:rPr>
          <w:sz w:val="24"/>
        </w:rPr>
        <w:t xml:space="preserve">YES, </w:t>
      </w:r>
      <w:r w:rsidR="00652301">
        <w:rPr>
          <w:sz w:val="24"/>
        </w:rPr>
        <w:fldChar w:fldCharType="begin"/>
      </w:r>
      <w:r w:rsidR="00652301">
        <w:rPr>
          <w:sz w:val="24"/>
        </w:rPr>
        <w:instrText xml:space="preserve"> MERGEFIELD "Assoc_Name" </w:instrText>
      </w:r>
      <w:r w:rsidR="00652301">
        <w:rPr>
          <w:sz w:val="24"/>
        </w:rPr>
        <w:fldChar w:fldCharType="end"/>
      </w:r>
      <w:r w:rsidR="00652301">
        <w:rPr>
          <w:sz w:val="24"/>
        </w:rPr>
        <w:t xml:space="preserve"> </w:t>
      </w:r>
      <w:sdt>
        <w:sdtPr>
          <w:rPr>
            <w:sz w:val="24"/>
          </w:rPr>
          <w:id w:val="1776438159"/>
          <w:placeholder>
            <w:docPart w:val="BAD745C101FF4FFA8E16A4E9CF1305AB"/>
          </w:placeholder>
          <w:showingPlcHdr/>
        </w:sdtPr>
        <w:sdtContent>
          <w:r w:rsidR="005B233F" w:rsidRPr="005B233F">
            <w:rPr>
              <w:rStyle w:val="PlaceholderText"/>
              <w:rFonts w:eastAsiaTheme="minorHAnsi"/>
              <w:u w:val="single"/>
            </w:rPr>
            <w:t>Click or tap here to enter text.</w:t>
          </w:r>
        </w:sdtContent>
      </w:sdt>
      <w:r w:rsidR="002367F6">
        <w:rPr>
          <w:sz w:val="24"/>
        </w:rPr>
        <w:t xml:space="preserve"> </w:t>
      </w:r>
      <w:r w:rsidR="00941482">
        <w:rPr>
          <w:sz w:val="24"/>
        </w:rPr>
        <w:t xml:space="preserve">Association </w:t>
      </w:r>
      <w:r w:rsidR="00652301">
        <w:rPr>
          <w:sz w:val="24"/>
        </w:rPr>
        <w:t xml:space="preserve">would like to apply for a $500 grant from the </w:t>
      </w:r>
      <w:r w:rsidR="006108BF">
        <w:rPr>
          <w:sz w:val="24"/>
        </w:rPr>
        <w:t>2023-2024</w:t>
      </w:r>
      <w:r w:rsidR="00652301">
        <w:rPr>
          <w:sz w:val="24"/>
        </w:rPr>
        <w:t xml:space="preserve"> Eliza Broadus Offering for State Missions. </w:t>
      </w:r>
    </w:p>
    <w:p w14:paraId="7EFBDC96" w14:textId="77777777" w:rsidR="0099758D" w:rsidRDefault="0099758D" w:rsidP="00895275">
      <w:pPr>
        <w:spacing w:line="276" w:lineRule="auto"/>
        <w:rPr>
          <w:sz w:val="24"/>
        </w:rPr>
      </w:pPr>
    </w:p>
    <w:p w14:paraId="31361ECE" w14:textId="09619948" w:rsidR="00652301" w:rsidRDefault="0095712F" w:rsidP="00895275">
      <w:pPr>
        <w:spacing w:line="276" w:lineRule="auto"/>
        <w:rPr>
          <w:sz w:val="24"/>
        </w:rPr>
      </w:pPr>
      <w:r>
        <w:rPr>
          <w:sz w:val="24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000000">
        <w:rPr>
          <w:sz w:val="24"/>
        </w:rPr>
      </w:r>
      <w:r w:rsidR="00000000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 xml:space="preserve"> </w:t>
      </w:r>
      <w:r w:rsidR="00652301">
        <w:rPr>
          <w:sz w:val="24"/>
        </w:rPr>
        <w:t>NO grant requested.</w:t>
      </w:r>
    </w:p>
    <w:p w14:paraId="719DF2C7" w14:textId="77777777" w:rsidR="00641BA4" w:rsidRDefault="00641BA4" w:rsidP="00E13329">
      <w:pPr>
        <w:spacing w:line="360" w:lineRule="auto"/>
        <w:rPr>
          <w:sz w:val="24"/>
        </w:rPr>
      </w:pPr>
    </w:p>
    <w:p w14:paraId="30992806" w14:textId="626A2FAF" w:rsidR="00652301" w:rsidRDefault="00652301" w:rsidP="00895275">
      <w:pPr>
        <w:spacing w:line="276" w:lineRule="auto"/>
        <w:rPr>
          <w:sz w:val="24"/>
        </w:rPr>
      </w:pPr>
      <w:r>
        <w:rPr>
          <w:sz w:val="24"/>
        </w:rPr>
        <w:t xml:space="preserve">Should the check be mailed to the address listed above?    </w:t>
      </w:r>
      <w:r w:rsidR="0095712F">
        <w:rPr>
          <w:sz w:val="24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="0095712F">
        <w:rPr>
          <w:sz w:val="24"/>
        </w:rPr>
        <w:instrText xml:space="preserve"> FORMCHECKBOX </w:instrText>
      </w:r>
      <w:r w:rsidR="00000000">
        <w:rPr>
          <w:sz w:val="24"/>
        </w:rPr>
      </w:r>
      <w:r w:rsidR="00000000">
        <w:rPr>
          <w:sz w:val="24"/>
        </w:rPr>
        <w:fldChar w:fldCharType="separate"/>
      </w:r>
      <w:r w:rsidR="0095712F">
        <w:rPr>
          <w:sz w:val="24"/>
        </w:rPr>
        <w:fldChar w:fldCharType="end"/>
      </w:r>
      <w:r>
        <w:rPr>
          <w:sz w:val="24"/>
        </w:rPr>
        <w:t xml:space="preserve">yes  </w:t>
      </w:r>
      <w:r w:rsidR="0095712F">
        <w:rPr>
          <w:sz w:val="24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="0095712F">
        <w:rPr>
          <w:sz w:val="24"/>
        </w:rPr>
        <w:instrText xml:space="preserve"> FORMCHECKBOX </w:instrText>
      </w:r>
      <w:r w:rsidR="00000000">
        <w:rPr>
          <w:sz w:val="24"/>
        </w:rPr>
      </w:r>
      <w:r w:rsidR="00000000">
        <w:rPr>
          <w:sz w:val="24"/>
        </w:rPr>
        <w:fldChar w:fldCharType="separate"/>
      </w:r>
      <w:r w:rsidR="0095712F">
        <w:rPr>
          <w:sz w:val="24"/>
        </w:rPr>
        <w:fldChar w:fldCharType="end"/>
      </w:r>
      <w:r w:rsidR="0099758D">
        <w:rPr>
          <w:sz w:val="24"/>
        </w:rPr>
        <w:t xml:space="preserve"> </w:t>
      </w:r>
      <w:r>
        <w:rPr>
          <w:sz w:val="24"/>
        </w:rPr>
        <w:t>no</w:t>
      </w:r>
    </w:p>
    <w:p w14:paraId="696BDEE1" w14:textId="77777777" w:rsidR="0017193C" w:rsidRDefault="0017193C" w:rsidP="00895275">
      <w:pPr>
        <w:spacing w:line="276" w:lineRule="auto"/>
        <w:rPr>
          <w:sz w:val="24"/>
        </w:rPr>
      </w:pPr>
    </w:p>
    <w:p w14:paraId="7EA14026" w14:textId="7046DBD1" w:rsidR="00652301" w:rsidRDefault="00652301" w:rsidP="00895275">
      <w:pPr>
        <w:spacing w:line="276" w:lineRule="auto"/>
        <w:rPr>
          <w:sz w:val="24"/>
        </w:rPr>
      </w:pPr>
      <w:r>
        <w:rPr>
          <w:sz w:val="24"/>
        </w:rPr>
        <w:t>If no, please provide name and address where the association check should be mailed.</w:t>
      </w:r>
    </w:p>
    <w:p w14:paraId="0B26E712" w14:textId="5ABF5064" w:rsidR="00652301" w:rsidRDefault="00000000" w:rsidP="00652301">
      <w:pPr>
        <w:rPr>
          <w:sz w:val="24"/>
        </w:rPr>
      </w:pPr>
      <w:sdt>
        <w:sdtPr>
          <w:rPr>
            <w:sz w:val="24"/>
          </w:rPr>
          <w:id w:val="-1718972089"/>
          <w:placeholder>
            <w:docPart w:val="1FA69FEF96C4461F96F87B4C267A0821"/>
          </w:placeholder>
          <w:showingPlcHdr/>
        </w:sdtPr>
        <w:sdtContent>
          <w:r w:rsidR="0099758D" w:rsidRPr="00611B20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D6C8648" w14:textId="21505B25" w:rsidR="00652301" w:rsidRDefault="00652301" w:rsidP="00652301">
      <w:pPr>
        <w:rPr>
          <w:sz w:val="24"/>
        </w:rPr>
      </w:pPr>
    </w:p>
    <w:p w14:paraId="176831EE" w14:textId="46BE50C4" w:rsidR="00652301" w:rsidRDefault="00002DED" w:rsidP="00652301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</w:t>
      </w:r>
    </w:p>
    <w:p w14:paraId="7B383294" w14:textId="77777777" w:rsidR="00002DED" w:rsidRDefault="00002DED" w:rsidP="00652301">
      <w:pPr>
        <w:rPr>
          <w:i/>
          <w:iCs/>
          <w:sz w:val="24"/>
          <w:szCs w:val="24"/>
        </w:rPr>
      </w:pPr>
    </w:p>
    <w:p w14:paraId="69E5F285" w14:textId="66597338" w:rsidR="00145E4E" w:rsidRPr="00AA1F31" w:rsidRDefault="00002DED" w:rsidP="00652301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ease Note</w:t>
      </w:r>
      <w:r w:rsidR="0017193C" w:rsidRPr="00AA1F31">
        <w:rPr>
          <w:i/>
          <w:iCs/>
          <w:sz w:val="24"/>
          <w:szCs w:val="24"/>
        </w:rPr>
        <w:t>: If we do not receive this grant request, it is understood that no grant will be requested.</w:t>
      </w:r>
      <w:r w:rsidR="00FE5D23">
        <w:rPr>
          <w:i/>
          <w:iCs/>
          <w:sz w:val="24"/>
          <w:szCs w:val="24"/>
        </w:rPr>
        <w:t xml:space="preserve"> If you are having problems sending your form due to unforeseen circumstances/natural disaster, please call our office immediately for an extension.</w:t>
      </w:r>
      <w:r w:rsidR="0017193C" w:rsidRPr="00AA1F31">
        <w:rPr>
          <w:i/>
          <w:iCs/>
          <w:sz w:val="24"/>
          <w:szCs w:val="24"/>
        </w:rPr>
        <w:t xml:space="preserve"> If</w:t>
      </w:r>
      <w:r w:rsidR="00AA1F31">
        <w:rPr>
          <w:i/>
          <w:iCs/>
          <w:sz w:val="24"/>
          <w:szCs w:val="24"/>
        </w:rPr>
        <w:t xml:space="preserve"> there was intention to send form or if you missed the deadline</w:t>
      </w:r>
      <w:r w:rsidR="0017193C" w:rsidRPr="00AA1F31">
        <w:rPr>
          <w:i/>
          <w:iCs/>
          <w:sz w:val="24"/>
          <w:szCs w:val="24"/>
        </w:rPr>
        <w:t xml:space="preserve">, </w:t>
      </w:r>
      <w:r w:rsidR="00AA1F31" w:rsidRPr="00AA1F31">
        <w:rPr>
          <w:i/>
          <w:iCs/>
          <w:sz w:val="24"/>
          <w:szCs w:val="24"/>
        </w:rPr>
        <w:t>the Finance Committee of Kentucky WMU will determine if additional funds will be distributed after the close of the offering year (August 31) and following</w:t>
      </w:r>
      <w:r w:rsidR="001847DF">
        <w:rPr>
          <w:i/>
          <w:iCs/>
          <w:sz w:val="24"/>
          <w:szCs w:val="24"/>
        </w:rPr>
        <w:t xml:space="preserve"> the</w:t>
      </w:r>
      <w:r w:rsidR="00AA1F31" w:rsidRPr="00AA1F31">
        <w:rPr>
          <w:i/>
          <w:iCs/>
          <w:sz w:val="24"/>
          <w:szCs w:val="24"/>
        </w:rPr>
        <w:t xml:space="preserve"> completion of the </w:t>
      </w:r>
      <w:r w:rsidR="0047162F">
        <w:rPr>
          <w:i/>
          <w:iCs/>
          <w:sz w:val="24"/>
          <w:szCs w:val="24"/>
        </w:rPr>
        <w:t>a</w:t>
      </w:r>
      <w:r w:rsidR="00AA1F31" w:rsidRPr="00AA1F31">
        <w:rPr>
          <w:i/>
          <w:iCs/>
          <w:sz w:val="24"/>
          <w:szCs w:val="24"/>
        </w:rPr>
        <w:t xml:space="preserve">nnual </w:t>
      </w:r>
      <w:r w:rsidR="0047162F">
        <w:rPr>
          <w:i/>
          <w:iCs/>
          <w:sz w:val="24"/>
          <w:szCs w:val="24"/>
        </w:rPr>
        <w:t>a</w:t>
      </w:r>
      <w:r w:rsidR="00AA1F31" w:rsidRPr="00AA1F31">
        <w:rPr>
          <w:i/>
          <w:iCs/>
          <w:sz w:val="24"/>
          <w:szCs w:val="24"/>
        </w:rPr>
        <w:t>udit.</w:t>
      </w:r>
    </w:p>
    <w:p w14:paraId="23F53C5B" w14:textId="3404B970" w:rsidR="006108BF" w:rsidRDefault="00002DED" w:rsidP="00652301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</w:t>
      </w:r>
    </w:p>
    <w:p w14:paraId="08EC1D12" w14:textId="77777777" w:rsidR="00FE5D23" w:rsidRDefault="00FE5D23" w:rsidP="00FE5D23">
      <w:pPr>
        <w:spacing w:line="360" w:lineRule="auto"/>
        <w:rPr>
          <w:sz w:val="24"/>
        </w:rPr>
      </w:pPr>
    </w:p>
    <w:p w14:paraId="28A57B69" w14:textId="77777777" w:rsidR="00002DED" w:rsidRDefault="00002DED" w:rsidP="00002DED">
      <w:pPr>
        <w:pStyle w:val="NoSpacing"/>
        <w:rPr>
          <w:rFonts w:cstheme="minorHAnsi"/>
          <w:sz w:val="24"/>
          <w:szCs w:val="24"/>
        </w:rPr>
      </w:pPr>
      <w:r>
        <w:rPr>
          <w:sz w:val="24"/>
          <w:szCs w:val="24"/>
        </w:rPr>
        <w:t>I have read the information and understand the purpose of the Eliza Broadus Offering</w:t>
      </w:r>
      <w:r>
        <w:rPr>
          <w:rFonts w:cstheme="minorHAnsi"/>
          <w:sz w:val="24"/>
          <w:szCs w:val="24"/>
        </w:rPr>
        <w:t>®</w:t>
      </w:r>
      <w:r>
        <w:rPr>
          <w:sz w:val="24"/>
          <w:szCs w:val="24"/>
        </w:rPr>
        <w:t xml:space="preserve"> for Kentucky Missions</w:t>
      </w:r>
      <w:r>
        <w:rPr>
          <w:rFonts w:cstheme="minorHAnsi"/>
          <w:sz w:val="24"/>
          <w:szCs w:val="24"/>
        </w:rPr>
        <w:t>.</w:t>
      </w:r>
    </w:p>
    <w:p w14:paraId="6F7C2450" w14:textId="77777777" w:rsidR="00002DED" w:rsidRDefault="00002DED" w:rsidP="00002DED">
      <w:pPr>
        <w:pStyle w:val="NoSpacing"/>
        <w:rPr>
          <w:rFonts w:cstheme="minorHAnsi"/>
          <w:sz w:val="24"/>
          <w:szCs w:val="24"/>
        </w:rPr>
      </w:pPr>
    </w:p>
    <w:p w14:paraId="088A019C" w14:textId="41301AEC" w:rsidR="00002DED" w:rsidRDefault="001B35AA" w:rsidP="00002DED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s an EBO </w:t>
      </w:r>
      <w:r w:rsidR="00002DED">
        <w:rPr>
          <w:rFonts w:cstheme="minorHAnsi"/>
          <w:sz w:val="24"/>
          <w:szCs w:val="24"/>
        </w:rPr>
        <w:t>recipient, I will …</w:t>
      </w:r>
    </w:p>
    <w:p w14:paraId="27409BDC" w14:textId="77777777" w:rsidR="00002DED" w:rsidRDefault="00002DED" w:rsidP="00002DED">
      <w:pPr>
        <w:pStyle w:val="NoSpacing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clude on </w:t>
      </w:r>
      <w:r w:rsidRPr="00A84251">
        <w:rPr>
          <w:rFonts w:cstheme="minorHAnsi"/>
          <w:sz w:val="24"/>
          <w:szCs w:val="24"/>
          <w:u w:val="single"/>
        </w:rPr>
        <w:t>all printed and promotional material</w:t>
      </w:r>
      <w:r>
        <w:rPr>
          <w:rFonts w:cstheme="minorHAnsi"/>
          <w:sz w:val="24"/>
          <w:szCs w:val="24"/>
        </w:rPr>
        <w:t xml:space="preserve"> the following statement:</w:t>
      </w:r>
    </w:p>
    <w:p w14:paraId="74A80B54" w14:textId="77777777" w:rsidR="00002DED" w:rsidRPr="001B35AA" w:rsidRDefault="00002DED" w:rsidP="00002DED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1B35AA">
        <w:rPr>
          <w:rFonts w:cstheme="minorHAnsi"/>
          <w:b/>
          <w:sz w:val="24"/>
          <w:szCs w:val="24"/>
        </w:rPr>
        <w:t>Made possible by your gifts to the Eliza Broadus Offering® for Kentucky Missions</w:t>
      </w:r>
    </w:p>
    <w:p w14:paraId="6DC78F7F" w14:textId="77777777" w:rsidR="00002DED" w:rsidRDefault="00002DED" w:rsidP="00002DED">
      <w:pPr>
        <w:pStyle w:val="NoSpacing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bmit throughout the year to Kentucky WMU, stories of lives changed because of this ministry.</w:t>
      </w:r>
    </w:p>
    <w:p w14:paraId="1BD8F041" w14:textId="77777777" w:rsidR="00002DED" w:rsidRDefault="00002DED" w:rsidP="00002DED">
      <w:pPr>
        <w:pStyle w:val="NoSpacing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SOCIAL MEDIA – use #EBO[includeyear] when posting about an event sponsored by EBO. </w:t>
      </w:r>
    </w:p>
    <w:p w14:paraId="334CE978" w14:textId="77777777" w:rsidR="00002DED" w:rsidRDefault="00002DED" w:rsidP="00FE5D23">
      <w:pPr>
        <w:spacing w:line="360" w:lineRule="auto"/>
        <w:rPr>
          <w:sz w:val="24"/>
        </w:rPr>
      </w:pPr>
    </w:p>
    <w:p w14:paraId="0339CB57" w14:textId="344AC3F9" w:rsidR="00FE5D23" w:rsidRDefault="00FE5D23" w:rsidP="00FE5D23">
      <w:pPr>
        <w:spacing w:line="360" w:lineRule="auto"/>
        <w:rPr>
          <w:sz w:val="24"/>
          <w:u w:val="single"/>
        </w:rPr>
      </w:pPr>
      <w:r>
        <w:rPr>
          <w:sz w:val="24"/>
        </w:rPr>
        <w:t xml:space="preserve">Name of person submitting request: </w:t>
      </w:r>
      <w:sdt>
        <w:sdtPr>
          <w:rPr>
            <w:sz w:val="24"/>
          </w:rPr>
          <w:id w:val="707687919"/>
          <w:placeholder>
            <w:docPart w:val="9EEEF1E767C54723B55E19592D3A022C"/>
          </w:placeholder>
          <w:showingPlcHdr/>
        </w:sdtPr>
        <w:sdtContent>
          <w:r w:rsidRPr="00611B20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B3A787C" w14:textId="77777777" w:rsidR="00FE5D23" w:rsidRDefault="00FE5D23" w:rsidP="00FE5D23">
      <w:pPr>
        <w:spacing w:line="360" w:lineRule="auto"/>
        <w:rPr>
          <w:sz w:val="24"/>
        </w:rPr>
      </w:pPr>
      <w:r>
        <w:rPr>
          <w:sz w:val="24"/>
        </w:rPr>
        <w:t xml:space="preserve">Title: </w:t>
      </w:r>
      <w:sdt>
        <w:sdtPr>
          <w:rPr>
            <w:sz w:val="24"/>
          </w:rPr>
          <w:id w:val="-2098013702"/>
          <w:placeholder>
            <w:docPart w:val="6D5818BDABF84797924DCF4D8A4C5B96"/>
          </w:placeholder>
          <w:showingPlcHdr/>
        </w:sdtPr>
        <w:sdtContent>
          <w:r w:rsidRPr="00611B20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D2D0982" w14:textId="77777777" w:rsidR="00FE5D23" w:rsidRDefault="00FE5D23" w:rsidP="00FE5D23">
      <w:pPr>
        <w:spacing w:line="360" w:lineRule="auto"/>
        <w:rPr>
          <w:sz w:val="24"/>
        </w:rPr>
      </w:pPr>
      <w:r>
        <w:rPr>
          <w:sz w:val="24"/>
        </w:rPr>
        <w:t xml:space="preserve">Signature: </w:t>
      </w:r>
      <w:sdt>
        <w:sdtPr>
          <w:rPr>
            <w:sz w:val="24"/>
          </w:rPr>
          <w:id w:val="-423039798"/>
          <w:placeholder>
            <w:docPart w:val="665175D810CD4D6084119C3CF7334C4B"/>
          </w:placeholder>
        </w:sdtPr>
        <w:sdtContent>
          <w:r>
            <w:rPr>
              <w:sz w:val="24"/>
            </w:rPr>
            <w:t>____________________________</w:t>
          </w:r>
        </w:sdtContent>
      </w:sdt>
    </w:p>
    <w:p w14:paraId="6E92D6C9" w14:textId="1246CE2A" w:rsidR="006108BF" w:rsidRDefault="006108BF" w:rsidP="00652301">
      <w:pPr>
        <w:rPr>
          <w:sz w:val="28"/>
          <w:szCs w:val="28"/>
        </w:rPr>
      </w:pPr>
    </w:p>
    <w:p w14:paraId="415FDF86" w14:textId="160EEF59" w:rsidR="006108BF" w:rsidRDefault="006108BF" w:rsidP="00652301">
      <w:pPr>
        <w:rPr>
          <w:sz w:val="28"/>
          <w:szCs w:val="28"/>
        </w:rPr>
      </w:pPr>
    </w:p>
    <w:p w14:paraId="5600F0BD" w14:textId="7D206078" w:rsidR="006108BF" w:rsidRDefault="006108BF" w:rsidP="00652301">
      <w:pPr>
        <w:rPr>
          <w:sz w:val="28"/>
          <w:szCs w:val="28"/>
        </w:rPr>
      </w:pPr>
    </w:p>
    <w:p w14:paraId="5E21C551" w14:textId="35491DFB" w:rsidR="006108BF" w:rsidRDefault="006108BF" w:rsidP="00652301">
      <w:pPr>
        <w:rPr>
          <w:sz w:val="28"/>
          <w:szCs w:val="28"/>
        </w:rPr>
      </w:pPr>
    </w:p>
    <w:p w14:paraId="510FF89B" w14:textId="6CC124A7" w:rsidR="001B35AA" w:rsidRDefault="001B35AA" w:rsidP="00652301">
      <w:pPr>
        <w:rPr>
          <w:sz w:val="28"/>
          <w:szCs w:val="28"/>
        </w:rPr>
      </w:pPr>
    </w:p>
    <w:p w14:paraId="48A80C69" w14:textId="71F0E7CA" w:rsidR="001B35AA" w:rsidRDefault="001B35AA" w:rsidP="00652301">
      <w:pPr>
        <w:rPr>
          <w:sz w:val="28"/>
          <w:szCs w:val="28"/>
        </w:rPr>
      </w:pPr>
    </w:p>
    <w:p w14:paraId="41F933CF" w14:textId="104556C2" w:rsidR="001B35AA" w:rsidRDefault="001B35AA" w:rsidP="00652301">
      <w:pPr>
        <w:rPr>
          <w:sz w:val="28"/>
          <w:szCs w:val="28"/>
        </w:rPr>
      </w:pPr>
    </w:p>
    <w:p w14:paraId="4F1DF9B0" w14:textId="4C00AB08" w:rsidR="001B35AA" w:rsidRDefault="001B35AA" w:rsidP="00652301">
      <w:pPr>
        <w:rPr>
          <w:sz w:val="28"/>
          <w:szCs w:val="28"/>
        </w:rPr>
      </w:pPr>
    </w:p>
    <w:p w14:paraId="50AE206E" w14:textId="431F0396" w:rsidR="001B35AA" w:rsidRDefault="001B35AA" w:rsidP="00652301">
      <w:pPr>
        <w:rPr>
          <w:sz w:val="28"/>
          <w:szCs w:val="28"/>
        </w:rPr>
      </w:pPr>
    </w:p>
    <w:p w14:paraId="17D9735A" w14:textId="0C2AFFB7" w:rsidR="001B35AA" w:rsidRDefault="001B35AA" w:rsidP="00652301">
      <w:pPr>
        <w:rPr>
          <w:sz w:val="28"/>
          <w:szCs w:val="28"/>
        </w:rPr>
      </w:pPr>
    </w:p>
    <w:p w14:paraId="68A0D5E9" w14:textId="7D3B41F4" w:rsidR="001B35AA" w:rsidRDefault="001B35AA" w:rsidP="00652301">
      <w:pPr>
        <w:rPr>
          <w:sz w:val="28"/>
          <w:szCs w:val="28"/>
        </w:rPr>
      </w:pPr>
    </w:p>
    <w:p w14:paraId="655E2693" w14:textId="67FAB5D5" w:rsidR="001B35AA" w:rsidRDefault="001B35AA" w:rsidP="00652301">
      <w:pPr>
        <w:rPr>
          <w:sz w:val="28"/>
          <w:szCs w:val="28"/>
        </w:rPr>
      </w:pPr>
    </w:p>
    <w:p w14:paraId="181EA3D1" w14:textId="6A7F50EE" w:rsidR="001B35AA" w:rsidRDefault="001B35AA" w:rsidP="00652301">
      <w:pPr>
        <w:rPr>
          <w:sz w:val="28"/>
          <w:szCs w:val="28"/>
        </w:rPr>
      </w:pPr>
    </w:p>
    <w:p w14:paraId="3150A9A8" w14:textId="7E895AC8" w:rsidR="001B35AA" w:rsidRDefault="001B35AA" w:rsidP="00652301">
      <w:pPr>
        <w:rPr>
          <w:sz w:val="28"/>
          <w:szCs w:val="28"/>
        </w:rPr>
      </w:pPr>
    </w:p>
    <w:p w14:paraId="766CB92B" w14:textId="4408930B" w:rsidR="001B35AA" w:rsidRDefault="001B35AA" w:rsidP="00652301">
      <w:pPr>
        <w:rPr>
          <w:sz w:val="28"/>
          <w:szCs w:val="28"/>
        </w:rPr>
      </w:pPr>
    </w:p>
    <w:p w14:paraId="17FDE08B" w14:textId="019BFC48" w:rsidR="001B35AA" w:rsidRDefault="001B35AA" w:rsidP="00652301">
      <w:pPr>
        <w:rPr>
          <w:sz w:val="28"/>
          <w:szCs w:val="28"/>
        </w:rPr>
      </w:pPr>
    </w:p>
    <w:p w14:paraId="582A0A15" w14:textId="5FD19CBF" w:rsidR="001B35AA" w:rsidRDefault="001B35AA" w:rsidP="00652301">
      <w:pPr>
        <w:rPr>
          <w:sz w:val="28"/>
          <w:szCs w:val="28"/>
        </w:rPr>
      </w:pPr>
    </w:p>
    <w:p w14:paraId="07773DE2" w14:textId="048DA933" w:rsidR="001B35AA" w:rsidRDefault="001B35AA" w:rsidP="00652301">
      <w:pPr>
        <w:rPr>
          <w:sz w:val="28"/>
          <w:szCs w:val="28"/>
        </w:rPr>
      </w:pPr>
    </w:p>
    <w:p w14:paraId="49A0AF71" w14:textId="34775872" w:rsidR="001B35AA" w:rsidRDefault="001B35AA" w:rsidP="00652301">
      <w:pPr>
        <w:rPr>
          <w:sz w:val="28"/>
          <w:szCs w:val="28"/>
        </w:rPr>
      </w:pPr>
    </w:p>
    <w:p w14:paraId="6188D172" w14:textId="58D7FFEB" w:rsidR="001B35AA" w:rsidRDefault="001B35AA" w:rsidP="00652301">
      <w:pPr>
        <w:rPr>
          <w:sz w:val="28"/>
          <w:szCs w:val="28"/>
        </w:rPr>
      </w:pPr>
    </w:p>
    <w:p w14:paraId="7181BDB9" w14:textId="19585CDE" w:rsidR="001B35AA" w:rsidRDefault="001B35AA" w:rsidP="00652301">
      <w:pPr>
        <w:rPr>
          <w:sz w:val="28"/>
          <w:szCs w:val="28"/>
        </w:rPr>
      </w:pPr>
    </w:p>
    <w:p w14:paraId="6DEF7175" w14:textId="15E09A48" w:rsidR="001B35AA" w:rsidRDefault="001B35AA" w:rsidP="00652301">
      <w:pPr>
        <w:rPr>
          <w:sz w:val="28"/>
          <w:szCs w:val="28"/>
        </w:rPr>
      </w:pPr>
    </w:p>
    <w:p w14:paraId="648B6A89" w14:textId="5382F451" w:rsidR="001B35AA" w:rsidRDefault="001B35AA" w:rsidP="00652301">
      <w:pPr>
        <w:rPr>
          <w:sz w:val="28"/>
          <w:szCs w:val="28"/>
        </w:rPr>
      </w:pPr>
    </w:p>
    <w:p w14:paraId="61E3AC81" w14:textId="765DABF9" w:rsidR="001B35AA" w:rsidRDefault="001B35AA" w:rsidP="00652301">
      <w:pPr>
        <w:rPr>
          <w:sz w:val="28"/>
          <w:szCs w:val="28"/>
        </w:rPr>
      </w:pPr>
    </w:p>
    <w:p w14:paraId="029B6ADE" w14:textId="1F5F806C" w:rsidR="001B35AA" w:rsidRDefault="001B35AA" w:rsidP="00652301">
      <w:pPr>
        <w:rPr>
          <w:sz w:val="28"/>
          <w:szCs w:val="28"/>
        </w:rPr>
      </w:pPr>
    </w:p>
    <w:p w14:paraId="2DCE6470" w14:textId="61EFE5D1" w:rsidR="001B35AA" w:rsidRDefault="001B35AA" w:rsidP="00652301">
      <w:pPr>
        <w:rPr>
          <w:sz w:val="28"/>
          <w:szCs w:val="28"/>
        </w:rPr>
      </w:pPr>
    </w:p>
    <w:p w14:paraId="4B50678E" w14:textId="66A18A40" w:rsidR="001B35AA" w:rsidRDefault="001B35AA" w:rsidP="00652301">
      <w:pPr>
        <w:rPr>
          <w:sz w:val="28"/>
          <w:szCs w:val="28"/>
        </w:rPr>
      </w:pPr>
    </w:p>
    <w:p w14:paraId="5E41A705" w14:textId="17B148A1" w:rsidR="001B35AA" w:rsidRDefault="001B35AA" w:rsidP="00652301">
      <w:pPr>
        <w:rPr>
          <w:sz w:val="28"/>
          <w:szCs w:val="28"/>
        </w:rPr>
      </w:pPr>
    </w:p>
    <w:p w14:paraId="073C0BDA" w14:textId="259F68FD" w:rsidR="001B35AA" w:rsidRDefault="001B35AA" w:rsidP="00652301">
      <w:pPr>
        <w:rPr>
          <w:sz w:val="28"/>
          <w:szCs w:val="28"/>
        </w:rPr>
      </w:pPr>
    </w:p>
    <w:p w14:paraId="6F8B6DA0" w14:textId="77777777" w:rsidR="001B35AA" w:rsidRDefault="001B35AA" w:rsidP="00652301">
      <w:pPr>
        <w:rPr>
          <w:sz w:val="28"/>
          <w:szCs w:val="28"/>
        </w:rPr>
      </w:pPr>
    </w:p>
    <w:p w14:paraId="7C6284B7" w14:textId="6A8A53A5" w:rsidR="006108BF" w:rsidRDefault="006108BF" w:rsidP="00652301">
      <w:pPr>
        <w:rPr>
          <w:sz w:val="28"/>
          <w:szCs w:val="28"/>
        </w:rPr>
      </w:pPr>
    </w:p>
    <w:p w14:paraId="57B7C1D3" w14:textId="3F93902C" w:rsidR="006108BF" w:rsidRDefault="006108BF" w:rsidP="00652301">
      <w:pPr>
        <w:rPr>
          <w:sz w:val="28"/>
          <w:szCs w:val="28"/>
        </w:rPr>
      </w:pPr>
    </w:p>
    <w:p w14:paraId="734F7F3E" w14:textId="77777777" w:rsidR="00697DB4" w:rsidRDefault="00697DB4" w:rsidP="00652301">
      <w:pPr>
        <w:rPr>
          <w:b/>
          <w:bCs/>
          <w:sz w:val="28"/>
          <w:szCs w:val="28"/>
        </w:rPr>
      </w:pPr>
    </w:p>
    <w:p w14:paraId="417F802E" w14:textId="2D226ECF" w:rsidR="009C497E" w:rsidRDefault="00C32424" w:rsidP="00697DB4">
      <w:pPr>
        <w:spacing w:line="360" w:lineRule="auto"/>
        <w:rPr>
          <w:b/>
          <w:bCs/>
          <w:sz w:val="28"/>
          <w:szCs w:val="28"/>
        </w:rPr>
      </w:pPr>
      <w:r w:rsidRPr="00C32424">
        <w:rPr>
          <w:b/>
          <w:bCs/>
          <w:sz w:val="28"/>
          <w:szCs w:val="28"/>
        </w:rPr>
        <w:lastRenderedPageBreak/>
        <w:t xml:space="preserve">ACCOUNTABILITY </w:t>
      </w:r>
      <w:r w:rsidR="0017193C">
        <w:rPr>
          <w:b/>
          <w:bCs/>
          <w:sz w:val="28"/>
          <w:szCs w:val="28"/>
        </w:rPr>
        <w:t>FORM</w:t>
      </w:r>
    </w:p>
    <w:p w14:paraId="5A372016" w14:textId="1EB68199" w:rsidR="00FE5D23" w:rsidRDefault="00FE5D23" w:rsidP="00FE5D23">
      <w:pPr>
        <w:spacing w:line="360" w:lineRule="auto"/>
        <w:rPr>
          <w:sz w:val="28"/>
          <w:szCs w:val="28"/>
        </w:rPr>
      </w:pPr>
      <w:r w:rsidRPr="00697DB4">
        <w:rPr>
          <w:sz w:val="28"/>
          <w:szCs w:val="28"/>
        </w:rPr>
        <w:t>202</w:t>
      </w:r>
      <w:r>
        <w:rPr>
          <w:sz w:val="28"/>
          <w:szCs w:val="28"/>
        </w:rPr>
        <w:t xml:space="preserve">1-2022 </w:t>
      </w:r>
      <w:r>
        <w:rPr>
          <w:sz w:val="28"/>
          <w:szCs w:val="28"/>
        </w:rPr>
        <w:t xml:space="preserve">Eliza Broadus Offering Grant              </w:t>
      </w:r>
      <w:r w:rsidRPr="0055012C">
        <w:rPr>
          <w:b/>
          <w:bCs/>
          <w:sz w:val="28"/>
          <w:szCs w:val="28"/>
          <w:u w:val="single"/>
        </w:rPr>
        <w:t xml:space="preserve">Amount Received: $ </w:t>
      </w:r>
      <w:sdt>
        <w:sdtPr>
          <w:rPr>
            <w:b/>
            <w:bCs/>
            <w:sz w:val="28"/>
            <w:szCs w:val="28"/>
            <w:u w:val="single"/>
          </w:rPr>
          <w:id w:val="1251081054"/>
          <w:placeholder>
            <w:docPart w:val="5A56FD6787AB4CA8AE402135557B8577"/>
          </w:placeholder>
        </w:sdtPr>
        <w:sdtContent>
          <w:r w:rsidRPr="0055012C">
            <w:rPr>
              <w:b/>
              <w:bCs/>
              <w:sz w:val="28"/>
              <w:szCs w:val="28"/>
              <w:u w:val="single"/>
            </w:rPr>
            <w:t>500</w:t>
          </w:r>
        </w:sdtContent>
      </w:sdt>
    </w:p>
    <w:p w14:paraId="69739C85" w14:textId="0FD6E441" w:rsidR="00FE5D23" w:rsidRPr="00697DB4" w:rsidRDefault="00FE5D23" w:rsidP="00FE5D23">
      <w:pPr>
        <w:rPr>
          <w:sz w:val="28"/>
          <w:szCs w:val="28"/>
        </w:rPr>
      </w:pPr>
    </w:p>
    <w:p w14:paraId="64B1EEF5" w14:textId="2F581AD7" w:rsidR="00230B29" w:rsidRDefault="00230B29" w:rsidP="00390CA3">
      <w:pPr>
        <w:pStyle w:val="NoSpacing"/>
        <w:spacing w:line="360" w:lineRule="auto"/>
        <w:rPr>
          <w:i/>
          <w:iCs/>
          <w:sz w:val="24"/>
          <w:szCs w:val="24"/>
        </w:rPr>
      </w:pPr>
      <w:r w:rsidRPr="00247767">
        <w:rPr>
          <w:i/>
          <w:iCs/>
          <w:sz w:val="24"/>
          <w:szCs w:val="24"/>
        </w:rPr>
        <w:t xml:space="preserve">Provide an overview of </w:t>
      </w:r>
      <w:r w:rsidR="001B69A8">
        <w:rPr>
          <w:i/>
          <w:iCs/>
          <w:sz w:val="24"/>
          <w:szCs w:val="24"/>
        </w:rPr>
        <w:t xml:space="preserve">how the funds were used </w:t>
      </w:r>
      <w:r w:rsidRPr="00247767">
        <w:rPr>
          <w:i/>
          <w:iCs/>
          <w:sz w:val="24"/>
          <w:szCs w:val="24"/>
        </w:rPr>
        <w:t>by completing the following</w:t>
      </w:r>
      <w:r w:rsidR="001B69A8">
        <w:rPr>
          <w:i/>
          <w:iCs/>
          <w:sz w:val="24"/>
          <w:szCs w:val="24"/>
        </w:rPr>
        <w:t>.</w:t>
      </w:r>
    </w:p>
    <w:p w14:paraId="620A728F" w14:textId="11B80005" w:rsidR="007C70A3" w:rsidRDefault="007C70A3" w:rsidP="00390CA3">
      <w:pPr>
        <w:pStyle w:val="NoSpacing"/>
        <w:spacing w:line="360" w:lineRule="auto"/>
        <w:rPr>
          <w:sz w:val="24"/>
          <w:szCs w:val="24"/>
          <w:u w:val="single"/>
        </w:rPr>
      </w:pPr>
      <w:r w:rsidRPr="007C70A3">
        <w:rPr>
          <w:sz w:val="24"/>
          <w:szCs w:val="24"/>
        </w:rPr>
        <w:t xml:space="preserve">Name of Ministry OR Project: </w:t>
      </w:r>
      <w:sdt>
        <w:sdtPr>
          <w:rPr>
            <w:sz w:val="24"/>
            <w:szCs w:val="24"/>
            <w:u w:val="single"/>
          </w:rPr>
          <w:id w:val="1351764561"/>
          <w:placeholder>
            <w:docPart w:val="ED1C82F960394CF4B4ED1D45DFD5DB56"/>
          </w:placeholder>
          <w:showingPlcHdr/>
          <w:text/>
        </w:sdtPr>
        <w:sdtContent>
          <w:r w:rsidR="00F24F09" w:rsidRPr="00C8126F">
            <w:rPr>
              <w:rStyle w:val="PlaceholderText"/>
              <w:u w:val="single"/>
            </w:rPr>
            <w:t>Click or tap here to enter text.</w:t>
          </w:r>
        </w:sdtContent>
      </w:sdt>
    </w:p>
    <w:p w14:paraId="5AE58C04" w14:textId="1F836445" w:rsidR="00F24F09" w:rsidRPr="00F24F09" w:rsidRDefault="00F24F09" w:rsidP="00390CA3">
      <w:pPr>
        <w:pStyle w:val="NoSpacing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Ministry Project/Event Supervisor: </w:t>
      </w:r>
      <w:sdt>
        <w:sdtPr>
          <w:rPr>
            <w:sz w:val="24"/>
            <w:szCs w:val="24"/>
            <w:u w:val="single"/>
          </w:rPr>
          <w:id w:val="1367028656"/>
          <w:placeholder>
            <w:docPart w:val="C943791D970542658BC3DD28B3D801B4"/>
          </w:placeholder>
          <w:showingPlcHdr/>
          <w:text/>
        </w:sdtPr>
        <w:sdtContent>
          <w:r w:rsidRPr="00C8126F">
            <w:rPr>
              <w:rStyle w:val="PlaceholderText"/>
              <w:u w:val="single"/>
            </w:rPr>
            <w:t>Click or tap here to enter text.</w:t>
          </w:r>
        </w:sdtContent>
      </w:sdt>
    </w:p>
    <w:p w14:paraId="0B7D37AA" w14:textId="5DCD31BF" w:rsidR="007C70A3" w:rsidRPr="00247767" w:rsidRDefault="007C70A3" w:rsidP="00390CA3">
      <w:pPr>
        <w:pStyle w:val="NoSpacing"/>
        <w:spacing w:line="360" w:lineRule="auto"/>
        <w:rPr>
          <w:i/>
          <w:iCs/>
          <w:sz w:val="24"/>
          <w:szCs w:val="24"/>
        </w:rPr>
      </w:pPr>
      <w:r>
        <w:rPr>
          <w:sz w:val="24"/>
        </w:rPr>
        <w:t xml:space="preserve">Type of Project  </w:t>
      </w:r>
      <w:r>
        <w:rPr>
          <w:sz w:val="24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bookmarkStart w:id="0" w:name="Check1"/>
      <w:r>
        <w:rPr>
          <w:sz w:val="24"/>
        </w:rPr>
        <w:instrText xml:space="preserve"> FORMCHECKBOX </w:instrText>
      </w:r>
      <w:r w:rsidR="00000000">
        <w:rPr>
          <w:sz w:val="24"/>
        </w:rPr>
      </w:r>
      <w:r w:rsidR="00000000">
        <w:rPr>
          <w:sz w:val="24"/>
        </w:rPr>
        <w:fldChar w:fldCharType="separate"/>
      </w:r>
      <w:r>
        <w:rPr>
          <w:sz w:val="24"/>
        </w:rPr>
        <w:fldChar w:fldCharType="end"/>
      </w:r>
      <w:bookmarkEnd w:id="0"/>
      <w:r>
        <w:rPr>
          <w:sz w:val="24"/>
        </w:rPr>
        <w:t xml:space="preserve"> On-going  </w:t>
      </w:r>
      <w:r>
        <w:rPr>
          <w:sz w:val="24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000000">
        <w:rPr>
          <w:sz w:val="24"/>
        </w:rPr>
      </w:r>
      <w:r w:rsidR="00000000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 xml:space="preserve"> One-time</w:t>
      </w:r>
    </w:p>
    <w:p w14:paraId="45E27DE3" w14:textId="77777777" w:rsidR="00390CA3" w:rsidRDefault="00390CA3" w:rsidP="00247767">
      <w:pPr>
        <w:pStyle w:val="NoSpacing"/>
        <w:pBdr>
          <w:bottom w:val="single" w:sz="12" w:space="1" w:color="auto"/>
        </w:pBdr>
        <w:rPr>
          <w:sz w:val="24"/>
          <w:szCs w:val="24"/>
        </w:rPr>
      </w:pPr>
    </w:p>
    <w:p w14:paraId="2424B8EF" w14:textId="77777777" w:rsidR="00390CA3" w:rsidRDefault="00390CA3" w:rsidP="00390CA3">
      <w:pPr>
        <w:tabs>
          <w:tab w:val="left" w:pos="3150"/>
        </w:tabs>
        <w:rPr>
          <w:sz w:val="24"/>
        </w:rPr>
      </w:pPr>
    </w:p>
    <w:p w14:paraId="49DE5C0E" w14:textId="7B307748" w:rsidR="00230B29" w:rsidRPr="00D774C3" w:rsidRDefault="00390CA3" w:rsidP="00230B29">
      <w:pPr>
        <w:pStyle w:val="NoSpacing"/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</w:t>
      </w:r>
      <w:r w:rsidR="00230B29">
        <w:rPr>
          <w:b/>
          <w:bCs/>
          <w:sz w:val="24"/>
          <w:szCs w:val="24"/>
        </w:rPr>
        <w:t>ow was this grant money used to accomplish your ministry goal?</w:t>
      </w:r>
    </w:p>
    <w:sdt>
      <w:sdtPr>
        <w:rPr>
          <w:sz w:val="24"/>
          <w:szCs w:val="24"/>
        </w:rPr>
        <w:id w:val="-99493974"/>
        <w:placeholder>
          <w:docPart w:val="EB405294EFA34804803056F1B26685CC"/>
        </w:placeholder>
        <w:showingPlcHdr/>
        <w:text/>
      </w:sdtPr>
      <w:sdtContent>
        <w:p w14:paraId="76376E51" w14:textId="235B63B9" w:rsidR="00230B29" w:rsidRPr="0055012C" w:rsidRDefault="00230B29" w:rsidP="0055012C">
          <w:pPr>
            <w:pStyle w:val="NoSpacing"/>
            <w:spacing w:line="480" w:lineRule="auto"/>
            <w:rPr>
              <w:sz w:val="24"/>
              <w:szCs w:val="24"/>
            </w:rPr>
          </w:pPr>
          <w:r w:rsidRPr="00E1223E">
            <w:rPr>
              <w:rStyle w:val="PlaceholderText"/>
            </w:rPr>
            <w:t>Click or tap here to enter text.</w:t>
          </w:r>
        </w:p>
      </w:sdtContent>
    </w:sdt>
    <w:p w14:paraId="479012BC" w14:textId="77777777" w:rsidR="00230B29" w:rsidRDefault="00230B29" w:rsidP="00230B29">
      <w:pPr>
        <w:tabs>
          <w:tab w:val="left" w:pos="3150"/>
        </w:tabs>
        <w:rPr>
          <w:sz w:val="24"/>
        </w:rPr>
      </w:pPr>
    </w:p>
    <w:p w14:paraId="7D2B9321" w14:textId="77777777" w:rsidR="00230B29" w:rsidRPr="00D774C3" w:rsidRDefault="00230B29" w:rsidP="00230B29">
      <w:pPr>
        <w:pStyle w:val="NoSpacing"/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ll the story of a person impacted by this ministry grant</w:t>
      </w:r>
      <w:r w:rsidRPr="00D774C3">
        <w:rPr>
          <w:b/>
          <w:bCs/>
          <w:sz w:val="24"/>
          <w:szCs w:val="24"/>
        </w:rPr>
        <w:t>:</w:t>
      </w:r>
    </w:p>
    <w:sdt>
      <w:sdtPr>
        <w:rPr>
          <w:sz w:val="24"/>
          <w:szCs w:val="24"/>
        </w:rPr>
        <w:id w:val="230441471"/>
        <w:placeholder>
          <w:docPart w:val="02578E42E1E34107982D49775807B2F6"/>
        </w:placeholder>
        <w:showingPlcHdr/>
        <w:text/>
      </w:sdtPr>
      <w:sdtContent>
        <w:p w14:paraId="3A901B22" w14:textId="4D72770A" w:rsidR="00230B29" w:rsidRPr="0055012C" w:rsidRDefault="00230B29" w:rsidP="0055012C">
          <w:pPr>
            <w:pStyle w:val="NoSpacing"/>
            <w:spacing w:line="480" w:lineRule="auto"/>
            <w:rPr>
              <w:sz w:val="24"/>
              <w:szCs w:val="24"/>
            </w:rPr>
          </w:pPr>
          <w:r w:rsidRPr="00E1223E">
            <w:rPr>
              <w:rStyle w:val="PlaceholderText"/>
            </w:rPr>
            <w:t>Click or tap here to enter text.</w:t>
          </w:r>
        </w:p>
      </w:sdtContent>
    </w:sdt>
    <w:p w14:paraId="456DAC23" w14:textId="77777777" w:rsidR="00230B29" w:rsidRDefault="00230B29" w:rsidP="00230B29">
      <w:pPr>
        <w:tabs>
          <w:tab w:val="left" w:pos="3150"/>
        </w:tabs>
        <w:rPr>
          <w:sz w:val="24"/>
        </w:rPr>
      </w:pPr>
    </w:p>
    <w:p w14:paraId="1B718AD1" w14:textId="5182BFA5" w:rsidR="00230B29" w:rsidRPr="0061212D" w:rsidRDefault="00230B29" w:rsidP="00230B29">
      <w:pPr>
        <w:pStyle w:val="NoSpacing"/>
        <w:spacing w:line="480" w:lineRule="auto"/>
        <w:rPr>
          <w:b/>
          <w:bCs/>
          <w:sz w:val="24"/>
          <w:szCs w:val="24"/>
        </w:rPr>
      </w:pPr>
      <w:r w:rsidRPr="0061212D">
        <w:rPr>
          <w:b/>
          <w:bCs/>
          <w:sz w:val="24"/>
        </w:rPr>
        <w:t xml:space="preserve">Share </w:t>
      </w:r>
      <w:r w:rsidR="0055012C">
        <w:rPr>
          <w:b/>
          <w:bCs/>
          <w:sz w:val="24"/>
        </w:rPr>
        <w:t>how this ministry furthers missions/evangelism in your association</w:t>
      </w:r>
      <w:r w:rsidRPr="0061212D">
        <w:rPr>
          <w:b/>
          <w:bCs/>
          <w:sz w:val="24"/>
          <w:szCs w:val="24"/>
        </w:rPr>
        <w:t>:</w:t>
      </w:r>
    </w:p>
    <w:sdt>
      <w:sdtPr>
        <w:rPr>
          <w:sz w:val="24"/>
          <w:szCs w:val="24"/>
        </w:rPr>
        <w:id w:val="-757749385"/>
        <w:placeholder>
          <w:docPart w:val="68E2976271F54B3AAE65AA196A605844"/>
        </w:placeholder>
        <w:showingPlcHdr/>
        <w:text/>
      </w:sdtPr>
      <w:sdtContent>
        <w:p w14:paraId="6DE72E11" w14:textId="77777777" w:rsidR="00230B29" w:rsidRDefault="00230B29" w:rsidP="00230B29">
          <w:pPr>
            <w:pStyle w:val="NoSpacing"/>
            <w:spacing w:line="480" w:lineRule="auto"/>
            <w:rPr>
              <w:sz w:val="24"/>
              <w:szCs w:val="24"/>
            </w:rPr>
          </w:pPr>
          <w:r w:rsidRPr="00E1223E">
            <w:rPr>
              <w:rStyle w:val="PlaceholderText"/>
            </w:rPr>
            <w:t>Click or tap here to enter text.</w:t>
          </w:r>
        </w:p>
      </w:sdtContent>
    </w:sdt>
    <w:p w14:paraId="123B56A7" w14:textId="77777777" w:rsidR="0055012C" w:rsidRDefault="0055012C" w:rsidP="0055012C">
      <w:pPr>
        <w:pStyle w:val="NoSpacing"/>
        <w:rPr>
          <w:b/>
          <w:bCs/>
          <w:sz w:val="24"/>
        </w:rPr>
      </w:pPr>
    </w:p>
    <w:p w14:paraId="28E9B277" w14:textId="205905AC" w:rsidR="0018690A" w:rsidRPr="0061212D" w:rsidRDefault="0018690A" w:rsidP="0055012C">
      <w:pPr>
        <w:pStyle w:val="NoSpacing"/>
        <w:rPr>
          <w:b/>
          <w:bCs/>
          <w:sz w:val="24"/>
          <w:szCs w:val="24"/>
        </w:rPr>
      </w:pPr>
      <w:r w:rsidRPr="0061212D">
        <w:rPr>
          <w:b/>
          <w:bCs/>
          <w:sz w:val="24"/>
        </w:rPr>
        <w:t xml:space="preserve">Share </w:t>
      </w:r>
      <w:r w:rsidR="0055012C">
        <w:rPr>
          <w:b/>
          <w:bCs/>
          <w:sz w:val="24"/>
        </w:rPr>
        <w:t>how many people were impacted by this ministry effort and if any salvations were recorded</w:t>
      </w:r>
      <w:r w:rsidRPr="0061212D">
        <w:rPr>
          <w:b/>
          <w:bCs/>
          <w:sz w:val="24"/>
          <w:szCs w:val="24"/>
        </w:rPr>
        <w:t>:</w:t>
      </w:r>
    </w:p>
    <w:sdt>
      <w:sdtPr>
        <w:rPr>
          <w:sz w:val="24"/>
          <w:szCs w:val="24"/>
        </w:rPr>
        <w:id w:val="-2045431604"/>
        <w:placeholder>
          <w:docPart w:val="784E1946C4A449A79AF9838F1069EBE0"/>
        </w:placeholder>
        <w:showingPlcHdr/>
        <w:text/>
      </w:sdtPr>
      <w:sdtContent>
        <w:p w14:paraId="5B2C8CF7" w14:textId="5A9698F5" w:rsidR="0055012C" w:rsidRPr="0055012C" w:rsidRDefault="0018690A" w:rsidP="0055012C">
          <w:pPr>
            <w:pStyle w:val="NoSpacing"/>
            <w:spacing w:line="480" w:lineRule="auto"/>
            <w:rPr>
              <w:sz w:val="24"/>
              <w:szCs w:val="24"/>
            </w:rPr>
          </w:pPr>
          <w:r w:rsidRPr="00E1223E">
            <w:rPr>
              <w:rStyle w:val="PlaceholderText"/>
            </w:rPr>
            <w:t>Click or tap here to enter text.</w:t>
          </w:r>
        </w:p>
      </w:sdtContent>
    </w:sdt>
    <w:p w14:paraId="0DFE1867" w14:textId="77777777" w:rsidR="0055012C" w:rsidRDefault="0055012C" w:rsidP="0055012C">
      <w:pPr>
        <w:pStyle w:val="NoSpacing"/>
        <w:spacing w:line="480" w:lineRule="auto"/>
        <w:rPr>
          <w:b/>
          <w:bCs/>
          <w:sz w:val="24"/>
        </w:rPr>
      </w:pPr>
    </w:p>
    <w:p w14:paraId="32440DF0" w14:textId="5E76C8B1" w:rsidR="0055012C" w:rsidRPr="0061212D" w:rsidRDefault="0055012C" w:rsidP="0055012C">
      <w:pPr>
        <w:pStyle w:val="NoSpacing"/>
        <w:spacing w:line="480" w:lineRule="auto"/>
        <w:rPr>
          <w:b/>
          <w:bCs/>
          <w:sz w:val="24"/>
          <w:szCs w:val="24"/>
        </w:rPr>
      </w:pPr>
      <w:r w:rsidRPr="0061212D">
        <w:rPr>
          <w:b/>
          <w:bCs/>
          <w:sz w:val="24"/>
        </w:rPr>
        <w:t xml:space="preserve">Share </w:t>
      </w:r>
      <w:r>
        <w:rPr>
          <w:b/>
          <w:bCs/>
          <w:sz w:val="24"/>
        </w:rPr>
        <w:t>a “Because You Give” statement and encourage Kentucky Baptists to give to EBO</w:t>
      </w:r>
      <w:r w:rsidRPr="0061212D">
        <w:rPr>
          <w:b/>
          <w:bCs/>
          <w:sz w:val="24"/>
          <w:szCs w:val="24"/>
        </w:rPr>
        <w:t>:</w:t>
      </w:r>
    </w:p>
    <w:sdt>
      <w:sdtPr>
        <w:rPr>
          <w:sz w:val="24"/>
          <w:szCs w:val="24"/>
        </w:rPr>
        <w:id w:val="718561735"/>
        <w:placeholder>
          <w:docPart w:val="71DF7D7028604C3A8E218CD6CFEF7A9E"/>
        </w:placeholder>
        <w:showingPlcHdr/>
        <w:text/>
      </w:sdtPr>
      <w:sdtContent>
        <w:p w14:paraId="77D7908B" w14:textId="77777777" w:rsidR="0055012C" w:rsidRDefault="0055012C" w:rsidP="0055012C">
          <w:pPr>
            <w:pStyle w:val="NoSpacing"/>
            <w:spacing w:line="480" w:lineRule="auto"/>
            <w:rPr>
              <w:sz w:val="24"/>
              <w:szCs w:val="24"/>
            </w:rPr>
          </w:pPr>
          <w:r w:rsidRPr="00E1223E">
            <w:rPr>
              <w:rStyle w:val="PlaceholderText"/>
            </w:rPr>
            <w:t>Click or tap here to enter text.</w:t>
          </w:r>
        </w:p>
      </w:sdtContent>
    </w:sdt>
    <w:p w14:paraId="14C4366C" w14:textId="77777777" w:rsidR="00230B29" w:rsidRDefault="00230B29" w:rsidP="00230B29">
      <w:pPr>
        <w:tabs>
          <w:tab w:val="left" w:pos="3150"/>
        </w:tabs>
        <w:rPr>
          <w:sz w:val="24"/>
        </w:rPr>
      </w:pPr>
    </w:p>
    <w:p w14:paraId="466892FE" w14:textId="6DF8FF7A" w:rsidR="00230B29" w:rsidRDefault="000F1E24" w:rsidP="00230B29">
      <w:pPr>
        <w:spacing w:after="120"/>
        <w:rPr>
          <w:sz w:val="24"/>
        </w:rPr>
      </w:pPr>
      <w:r>
        <w:rPr>
          <w:sz w:val="24"/>
          <w:szCs w:val="24"/>
        </w:rPr>
        <w:t xml:space="preserve">AMS </w:t>
      </w:r>
      <w:r w:rsidR="00230B29">
        <w:rPr>
          <w:sz w:val="24"/>
          <w:szCs w:val="24"/>
        </w:rPr>
        <w:t xml:space="preserve">Signature: </w:t>
      </w:r>
      <w:r w:rsidR="000C1441">
        <w:rPr>
          <w:sz w:val="24"/>
          <w:szCs w:val="24"/>
        </w:rPr>
        <w:t xml:space="preserve">______________________________ </w:t>
      </w:r>
      <w:r w:rsidR="00230B29">
        <w:rPr>
          <w:sz w:val="24"/>
          <w:szCs w:val="24"/>
        </w:rPr>
        <w:t xml:space="preserve">Date: </w:t>
      </w:r>
      <w:r w:rsidR="000C1441">
        <w:rPr>
          <w:sz w:val="24"/>
          <w:szCs w:val="24"/>
        </w:rPr>
        <w:t>_____________________</w:t>
      </w:r>
    </w:p>
    <w:p w14:paraId="75CEE717" w14:textId="77777777" w:rsidR="00230B29" w:rsidRDefault="00230B29" w:rsidP="00230B29">
      <w:pPr>
        <w:tabs>
          <w:tab w:val="left" w:pos="3150"/>
        </w:tabs>
        <w:rPr>
          <w:sz w:val="24"/>
          <w:u w:val="single"/>
        </w:rPr>
      </w:pPr>
    </w:p>
    <w:p w14:paraId="5B0D403B" w14:textId="77777777" w:rsidR="00C40CEB" w:rsidRDefault="00C40CEB" w:rsidP="00230B29">
      <w:pPr>
        <w:tabs>
          <w:tab w:val="left" w:pos="3150"/>
        </w:tabs>
        <w:jc w:val="center"/>
        <w:rPr>
          <w:b/>
          <w:sz w:val="24"/>
          <w:u w:val="single"/>
        </w:rPr>
      </w:pPr>
    </w:p>
    <w:p w14:paraId="347AA756" w14:textId="77777777" w:rsidR="00C40CEB" w:rsidRDefault="00C40CEB" w:rsidP="00230B29">
      <w:pPr>
        <w:tabs>
          <w:tab w:val="left" w:pos="3150"/>
        </w:tabs>
        <w:jc w:val="center"/>
        <w:rPr>
          <w:b/>
          <w:sz w:val="24"/>
          <w:u w:val="single"/>
        </w:rPr>
      </w:pPr>
    </w:p>
    <w:p w14:paraId="3AF84F26" w14:textId="26660FD8" w:rsidR="00230B29" w:rsidRDefault="00230B29" w:rsidP="00230B29">
      <w:pPr>
        <w:tabs>
          <w:tab w:val="left" w:pos="3150"/>
        </w:tabs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>Please keep a copy for your record</w:t>
      </w:r>
    </w:p>
    <w:p w14:paraId="35687B0D" w14:textId="77777777" w:rsidR="00F62769" w:rsidRDefault="00F62769" w:rsidP="00230B29">
      <w:pPr>
        <w:tabs>
          <w:tab w:val="left" w:pos="3150"/>
        </w:tabs>
        <w:jc w:val="center"/>
        <w:rPr>
          <w:b/>
          <w:sz w:val="24"/>
          <w:u w:val="single"/>
        </w:rPr>
      </w:pPr>
    </w:p>
    <w:p w14:paraId="79B60891" w14:textId="77777777" w:rsidR="00F62769" w:rsidRDefault="00F62769" w:rsidP="00230B29">
      <w:pPr>
        <w:tabs>
          <w:tab w:val="left" w:pos="3150"/>
        </w:tabs>
        <w:jc w:val="center"/>
        <w:rPr>
          <w:b/>
          <w:sz w:val="24"/>
          <w:u w:val="single"/>
        </w:rPr>
      </w:pPr>
    </w:p>
    <w:p w14:paraId="08AE5314" w14:textId="77777777" w:rsidR="006108BF" w:rsidRDefault="006108BF" w:rsidP="001D0C5E">
      <w:pPr>
        <w:tabs>
          <w:tab w:val="left" w:pos="1620"/>
          <w:tab w:val="left" w:pos="2700"/>
        </w:tabs>
        <w:jc w:val="center"/>
        <w:rPr>
          <w:sz w:val="24"/>
        </w:rPr>
      </w:pPr>
    </w:p>
    <w:p w14:paraId="34ED2FD0" w14:textId="2E922849" w:rsidR="006108BF" w:rsidRPr="00287384" w:rsidRDefault="006108BF" w:rsidP="006108BF">
      <w:pPr>
        <w:tabs>
          <w:tab w:val="left" w:pos="1620"/>
          <w:tab w:val="left" w:pos="2700"/>
        </w:tabs>
        <w:ind w:hanging="90"/>
      </w:pPr>
      <w:r w:rsidRPr="006F08EA">
        <w:rPr>
          <w:highlight w:val="yellow"/>
        </w:rPr>
        <w:t>Mail to:</w:t>
      </w:r>
      <w:r>
        <w:t xml:space="preserve"> </w:t>
      </w:r>
      <w:r w:rsidRPr="00287384">
        <w:t>Kentucky Woman’s Missionary Union</w:t>
      </w:r>
    </w:p>
    <w:p w14:paraId="0A50060C" w14:textId="3D09B67E" w:rsidR="006108BF" w:rsidRPr="00287384" w:rsidRDefault="006108BF" w:rsidP="006108BF">
      <w:pPr>
        <w:tabs>
          <w:tab w:val="left" w:pos="2700"/>
        </w:tabs>
        <w:ind w:firstLine="450"/>
      </w:pPr>
      <w:r>
        <w:t xml:space="preserve">   </w:t>
      </w:r>
      <w:r w:rsidRPr="00287384">
        <w:t>13420 Eastpoint Centre Drive</w:t>
      </w:r>
    </w:p>
    <w:p w14:paraId="3B04B8C6" w14:textId="01259F80" w:rsidR="006108BF" w:rsidRDefault="006108BF" w:rsidP="006108BF">
      <w:pPr>
        <w:tabs>
          <w:tab w:val="left" w:pos="2700"/>
        </w:tabs>
        <w:ind w:firstLine="450"/>
      </w:pPr>
      <w:r>
        <w:t xml:space="preserve">   </w:t>
      </w:r>
      <w:r w:rsidRPr="00287384">
        <w:t>Louisville, KY  40223</w:t>
      </w:r>
    </w:p>
    <w:p w14:paraId="667D6888" w14:textId="77777777" w:rsidR="006108BF" w:rsidRDefault="006108BF" w:rsidP="006108BF">
      <w:pPr>
        <w:tabs>
          <w:tab w:val="left" w:pos="2700"/>
        </w:tabs>
        <w:ind w:firstLine="450"/>
      </w:pPr>
      <w:r>
        <w:t xml:space="preserve">                     </w:t>
      </w:r>
    </w:p>
    <w:p w14:paraId="65AA6BEF" w14:textId="52DF95A9" w:rsidR="006108BF" w:rsidRPr="00287384" w:rsidRDefault="006108BF" w:rsidP="006108BF">
      <w:pPr>
        <w:tabs>
          <w:tab w:val="left" w:pos="2700"/>
        </w:tabs>
      </w:pPr>
      <w:r w:rsidRPr="006F08EA">
        <w:rPr>
          <w:highlight w:val="yellow"/>
        </w:rPr>
        <w:t>OR email to:</w:t>
      </w:r>
      <w:r>
        <w:t xml:space="preserve"> denise.gardner@kybaptist.org</w:t>
      </w:r>
    </w:p>
    <w:p w14:paraId="366094D5" w14:textId="323A87DF" w:rsidR="006108BF" w:rsidRDefault="006108BF" w:rsidP="001D0C5E">
      <w:pPr>
        <w:tabs>
          <w:tab w:val="left" w:pos="1620"/>
          <w:tab w:val="left" w:pos="2700"/>
        </w:tabs>
        <w:jc w:val="center"/>
        <w:rPr>
          <w:sz w:val="24"/>
        </w:rPr>
      </w:pPr>
    </w:p>
    <w:p w14:paraId="0A7B3D59" w14:textId="77777777" w:rsidR="006108BF" w:rsidRDefault="006108BF" w:rsidP="001D0C5E">
      <w:pPr>
        <w:tabs>
          <w:tab w:val="left" w:pos="1620"/>
          <w:tab w:val="left" w:pos="2700"/>
        </w:tabs>
        <w:jc w:val="center"/>
        <w:rPr>
          <w:sz w:val="24"/>
        </w:rPr>
      </w:pPr>
    </w:p>
    <w:p w14:paraId="08DAA5B3" w14:textId="400DC4CD" w:rsidR="001D0C5E" w:rsidRDefault="00F62769" w:rsidP="001D0C5E">
      <w:pPr>
        <w:tabs>
          <w:tab w:val="left" w:pos="1620"/>
          <w:tab w:val="left" w:pos="2700"/>
        </w:tabs>
        <w:jc w:val="center"/>
        <w:rPr>
          <w:sz w:val="24"/>
        </w:rPr>
      </w:pPr>
      <w:r>
        <w:rPr>
          <w:sz w:val="24"/>
        </w:rPr>
        <w:t xml:space="preserve">For additional questions or to confirm receipt of your </w:t>
      </w:r>
      <w:r w:rsidR="006108BF">
        <w:rPr>
          <w:sz w:val="24"/>
        </w:rPr>
        <w:t>request</w:t>
      </w:r>
      <w:r>
        <w:rPr>
          <w:sz w:val="24"/>
        </w:rPr>
        <w:t>,</w:t>
      </w:r>
    </w:p>
    <w:p w14:paraId="3260AD83" w14:textId="5137DD9D" w:rsidR="00CD07BC" w:rsidRDefault="00F62769" w:rsidP="003B4217">
      <w:pPr>
        <w:tabs>
          <w:tab w:val="left" w:pos="1620"/>
          <w:tab w:val="left" w:pos="2700"/>
        </w:tabs>
        <w:jc w:val="center"/>
      </w:pPr>
      <w:r>
        <w:rPr>
          <w:sz w:val="24"/>
        </w:rPr>
        <w:t xml:space="preserve">call </w:t>
      </w:r>
      <w:r w:rsidR="006108BF">
        <w:rPr>
          <w:sz w:val="24"/>
        </w:rPr>
        <w:t>Denise Gardner</w:t>
      </w:r>
      <w:r>
        <w:rPr>
          <w:sz w:val="24"/>
        </w:rPr>
        <w:t xml:space="preserve"> at 502-489-3</w:t>
      </w:r>
      <w:r w:rsidR="006108BF">
        <w:rPr>
          <w:sz w:val="24"/>
        </w:rPr>
        <w:t>427</w:t>
      </w:r>
      <w:r w:rsidR="003B4217">
        <w:rPr>
          <w:sz w:val="24"/>
        </w:rPr>
        <w:t>.</w:t>
      </w:r>
      <w:r w:rsidR="003B4217">
        <w:t xml:space="preserve"> </w:t>
      </w:r>
    </w:p>
    <w:p w14:paraId="673DB57C" w14:textId="45685400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4E6B6ACD" w14:textId="09ED1C68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686784C4" w14:textId="665D3BE0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21CEF710" w14:textId="1BE8EFDD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5246BCF6" w14:textId="7ECC14BC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6447BA9" w14:textId="3C48FCE7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571B0328" w14:textId="4254FC2F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515B6B11" w14:textId="3B275CC5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01EB320" w14:textId="64CAD05A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53A8051B" w14:textId="6FD8B2AC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674B76D4" w14:textId="551A9714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822C1F7" w14:textId="6878098E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60136AEB" w14:textId="63F9AD82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C8242E4" w14:textId="2C4D2FE6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283342D4" w14:textId="5197824D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3C6EA228" w14:textId="7B4FBEBB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3D5502D8" w14:textId="015AFC81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1A9580C9" w14:textId="747A6108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15E95639" w14:textId="339D9090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3EBFC592" w14:textId="5E0B4309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11797AB" w14:textId="31226E70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10F38725" w14:textId="699462B7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C9C033C" w14:textId="0834FF33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42EF84E" w14:textId="48F8ABB1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06DF79C0" w14:textId="464E6310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483B2C03" w14:textId="211448B5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22360486" w14:textId="0D584813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0ED1A7A5" w14:textId="1C1914E6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094378A0" w14:textId="7C774705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06EC942A" w14:textId="5452C50A" w:rsidR="00C40CEB" w:rsidRDefault="00C40CEB" w:rsidP="003B4217">
      <w:pPr>
        <w:tabs>
          <w:tab w:val="left" w:pos="1620"/>
          <w:tab w:val="left" w:pos="2700"/>
        </w:tabs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DB37BFF" wp14:editId="0A9060E0">
            <wp:simplePos x="0" y="0"/>
            <wp:positionH relativeFrom="column">
              <wp:posOffset>3048635</wp:posOffset>
            </wp:positionH>
            <wp:positionV relativeFrom="paragraph">
              <wp:posOffset>80645</wp:posOffset>
            </wp:positionV>
            <wp:extent cx="2028190" cy="1076325"/>
            <wp:effectExtent l="0" t="0" r="0" b="0"/>
            <wp:wrapNone/>
            <wp:docPr id="22" name="Picture 2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19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CBB55" w14:textId="306B71F5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7A73C3FF" w14:textId="7F0A9714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2FC3818F" w14:textId="1C35FD85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237304B8" w14:textId="38722DCC" w:rsidR="00C40CEB" w:rsidRDefault="00C40CEB" w:rsidP="003B4217">
      <w:pPr>
        <w:tabs>
          <w:tab w:val="left" w:pos="1620"/>
          <w:tab w:val="left" w:pos="2700"/>
        </w:tabs>
        <w:jc w:val="center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EFB0A5B" wp14:editId="1C703C04">
            <wp:simplePos x="0" y="0"/>
            <wp:positionH relativeFrom="column">
              <wp:posOffset>609600</wp:posOffset>
            </wp:positionH>
            <wp:positionV relativeFrom="paragraph">
              <wp:posOffset>120650</wp:posOffset>
            </wp:positionV>
            <wp:extent cx="1953260" cy="448945"/>
            <wp:effectExtent l="0" t="0" r="8890" b="8255"/>
            <wp:wrapThrough wrapText="bothSides">
              <wp:wrapPolygon edited="0">
                <wp:start x="0" y="0"/>
                <wp:lineTo x="0" y="21081"/>
                <wp:lineTo x="21488" y="21081"/>
                <wp:lineTo x="21488" y="0"/>
                <wp:lineTo x="0" y="0"/>
              </wp:wrapPolygon>
            </wp:wrapThrough>
            <wp:docPr id="4" name="Picture 4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Y WMU logo black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89" t="4071"/>
                    <a:stretch/>
                  </pic:blipFill>
                  <pic:spPr bwMode="auto">
                    <a:xfrm>
                      <a:off x="0" y="0"/>
                      <a:ext cx="1953260" cy="448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8DFD5A" w14:textId="4B29426D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24E37AA2" w14:textId="45E45EE9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6519E41D" w14:textId="12C4CBC6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1A6E0B88" w14:textId="0ABD0ECA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11ED1F92" w14:textId="3C7E3941" w:rsidR="00C40CEB" w:rsidRDefault="00C40CEB" w:rsidP="003B4217">
      <w:pPr>
        <w:tabs>
          <w:tab w:val="left" w:pos="1620"/>
          <w:tab w:val="left" w:pos="2700"/>
        </w:tabs>
        <w:jc w:val="center"/>
      </w:pPr>
    </w:p>
    <w:p w14:paraId="4012E9B3" w14:textId="77777777" w:rsidR="00C40CEB" w:rsidRDefault="00C40CEB" w:rsidP="00C40CEB">
      <w:pPr>
        <w:pStyle w:val="NoSpacing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13420 Eastpoint Centre Drive | Louisville, KY 40223 | 502-489-3534 | kywmu.org</w:t>
      </w:r>
    </w:p>
    <w:p w14:paraId="5E67E139" w14:textId="7FBE0B29" w:rsidR="00C40CEB" w:rsidRDefault="00C40CEB" w:rsidP="003B4217">
      <w:pPr>
        <w:tabs>
          <w:tab w:val="left" w:pos="1620"/>
          <w:tab w:val="left" w:pos="2700"/>
        </w:tabs>
        <w:jc w:val="center"/>
      </w:pPr>
    </w:p>
    <w:sectPr w:rsidR="00C40CEB" w:rsidSect="0018690A">
      <w:headerReference w:type="default" r:id="rId13"/>
      <w:footerReference w:type="default" r:id="rId14"/>
      <w:pgSz w:w="12240" w:h="15840"/>
      <w:pgMar w:top="1440" w:right="1440" w:bottom="144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E185F" w14:textId="77777777" w:rsidR="002E24BB" w:rsidRDefault="002E24BB">
      <w:r>
        <w:separator/>
      </w:r>
    </w:p>
  </w:endnote>
  <w:endnote w:type="continuationSeparator" w:id="0">
    <w:p w14:paraId="05B5EA6F" w14:textId="77777777" w:rsidR="002E24BB" w:rsidRDefault="002E24BB">
      <w:r>
        <w:continuationSeparator/>
      </w:r>
    </w:p>
  </w:endnote>
  <w:endnote w:type="continuationNotice" w:id="1">
    <w:p w14:paraId="2E44ADF1" w14:textId="77777777" w:rsidR="002E24BB" w:rsidRDefault="002E24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BE351" w14:textId="498E814A" w:rsidR="000C743B" w:rsidRDefault="001B69A8" w:rsidP="0018690A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F09FDC" wp14:editId="23E204C8">
          <wp:simplePos x="0" y="0"/>
          <wp:positionH relativeFrom="margin">
            <wp:posOffset>5076825</wp:posOffset>
          </wp:positionH>
          <wp:positionV relativeFrom="margin">
            <wp:posOffset>8467725</wp:posOffset>
          </wp:positionV>
          <wp:extent cx="990600" cy="152072"/>
          <wp:effectExtent l="0" t="0" r="0" b="635"/>
          <wp:wrapSquare wrapText="bothSides"/>
          <wp:docPr id="6" name="Picture 6" descr="A picture containing sitting, laptop, computer,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RENT Kentucky WMU Logo blk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1520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8690A">
      <w:t>Updated 7/19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98133" w14:textId="77777777" w:rsidR="002E24BB" w:rsidRDefault="002E24BB">
      <w:r>
        <w:separator/>
      </w:r>
    </w:p>
  </w:footnote>
  <w:footnote w:type="continuationSeparator" w:id="0">
    <w:p w14:paraId="56539FCD" w14:textId="77777777" w:rsidR="002E24BB" w:rsidRDefault="002E24BB">
      <w:r>
        <w:continuationSeparator/>
      </w:r>
    </w:p>
  </w:footnote>
  <w:footnote w:type="continuationNotice" w:id="1">
    <w:p w14:paraId="15E03888" w14:textId="77777777" w:rsidR="002E24BB" w:rsidRDefault="002E24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A75C" w14:textId="56EA3134" w:rsidR="005E7F26" w:rsidRPr="00202717" w:rsidRDefault="005E7F26" w:rsidP="00202717">
    <w:pPr>
      <w:pStyle w:val="Header"/>
    </w:pPr>
    <w:r w:rsidRPr="00202717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50B0A"/>
    <w:multiLevelType w:val="hybridMultilevel"/>
    <w:tmpl w:val="7E4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80064"/>
    <w:multiLevelType w:val="hybridMultilevel"/>
    <w:tmpl w:val="365C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12874"/>
    <w:multiLevelType w:val="hybridMultilevel"/>
    <w:tmpl w:val="5F96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AA3D5A"/>
    <w:multiLevelType w:val="hybridMultilevel"/>
    <w:tmpl w:val="B1DA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82617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94542612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572931605">
    <w:abstractNumId w:val="0"/>
  </w:num>
  <w:num w:numId="4" w16cid:durableId="1170484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TA1sjQ0tTAzMbJU0lEKTi0uzszPAykwqgUAOeV4pywAAAA="/>
  </w:docVars>
  <w:rsids>
    <w:rsidRoot w:val="00652301"/>
    <w:rsid w:val="00002DED"/>
    <w:rsid w:val="00050363"/>
    <w:rsid w:val="00084F5E"/>
    <w:rsid w:val="000B41E6"/>
    <w:rsid w:val="000C1441"/>
    <w:rsid w:val="000C473A"/>
    <w:rsid w:val="000F1E24"/>
    <w:rsid w:val="00111EF0"/>
    <w:rsid w:val="00145E4E"/>
    <w:rsid w:val="0017193C"/>
    <w:rsid w:val="001847DF"/>
    <w:rsid w:val="0018690A"/>
    <w:rsid w:val="00187481"/>
    <w:rsid w:val="00192108"/>
    <w:rsid w:val="001A4772"/>
    <w:rsid w:val="001B35AA"/>
    <w:rsid w:val="001B69A8"/>
    <w:rsid w:val="001D0C5E"/>
    <w:rsid w:val="001F1433"/>
    <w:rsid w:val="001F6D36"/>
    <w:rsid w:val="00202717"/>
    <w:rsid w:val="00230B29"/>
    <w:rsid w:val="0023521D"/>
    <w:rsid w:val="002352BA"/>
    <w:rsid w:val="002367F6"/>
    <w:rsid w:val="00247767"/>
    <w:rsid w:val="00287384"/>
    <w:rsid w:val="002A2632"/>
    <w:rsid w:val="002E24BB"/>
    <w:rsid w:val="0033010B"/>
    <w:rsid w:val="00365CBB"/>
    <w:rsid w:val="003746CE"/>
    <w:rsid w:val="00390CA3"/>
    <w:rsid w:val="003A5FC7"/>
    <w:rsid w:val="003B4217"/>
    <w:rsid w:val="003D7293"/>
    <w:rsid w:val="00401B85"/>
    <w:rsid w:val="0042780B"/>
    <w:rsid w:val="00430F08"/>
    <w:rsid w:val="004316D9"/>
    <w:rsid w:val="0047162F"/>
    <w:rsid w:val="0049194B"/>
    <w:rsid w:val="004F72FD"/>
    <w:rsid w:val="0055012C"/>
    <w:rsid w:val="005B233F"/>
    <w:rsid w:val="005B6878"/>
    <w:rsid w:val="005D4186"/>
    <w:rsid w:val="005D4374"/>
    <w:rsid w:val="005E24CC"/>
    <w:rsid w:val="005E7F26"/>
    <w:rsid w:val="006108BF"/>
    <w:rsid w:val="006119B2"/>
    <w:rsid w:val="00641BA4"/>
    <w:rsid w:val="00652301"/>
    <w:rsid w:val="00697DB4"/>
    <w:rsid w:val="006B7B47"/>
    <w:rsid w:val="006F08EA"/>
    <w:rsid w:val="006F5BE8"/>
    <w:rsid w:val="007154FF"/>
    <w:rsid w:val="007C70A3"/>
    <w:rsid w:val="007E5AAE"/>
    <w:rsid w:val="00882AB8"/>
    <w:rsid w:val="008859F0"/>
    <w:rsid w:val="00894CA9"/>
    <w:rsid w:val="00895275"/>
    <w:rsid w:val="008C0178"/>
    <w:rsid w:val="008C7DDD"/>
    <w:rsid w:val="008F724B"/>
    <w:rsid w:val="00921E4C"/>
    <w:rsid w:val="00941482"/>
    <w:rsid w:val="0095712F"/>
    <w:rsid w:val="009644DB"/>
    <w:rsid w:val="00982ABD"/>
    <w:rsid w:val="0099758D"/>
    <w:rsid w:val="009C497E"/>
    <w:rsid w:val="00A20347"/>
    <w:rsid w:val="00AA1F31"/>
    <w:rsid w:val="00AE73FA"/>
    <w:rsid w:val="00B3066D"/>
    <w:rsid w:val="00B67B7C"/>
    <w:rsid w:val="00BD0D7D"/>
    <w:rsid w:val="00BD6997"/>
    <w:rsid w:val="00BE4DD4"/>
    <w:rsid w:val="00C32424"/>
    <w:rsid w:val="00C40CEB"/>
    <w:rsid w:val="00C8126F"/>
    <w:rsid w:val="00CD040D"/>
    <w:rsid w:val="00CD07BC"/>
    <w:rsid w:val="00D43E93"/>
    <w:rsid w:val="00D47903"/>
    <w:rsid w:val="00DE672B"/>
    <w:rsid w:val="00DF2046"/>
    <w:rsid w:val="00E13329"/>
    <w:rsid w:val="00E418DA"/>
    <w:rsid w:val="00EB71F7"/>
    <w:rsid w:val="00ED4DFC"/>
    <w:rsid w:val="00ED64D9"/>
    <w:rsid w:val="00F24F09"/>
    <w:rsid w:val="00F36C95"/>
    <w:rsid w:val="00F622D6"/>
    <w:rsid w:val="00F62769"/>
    <w:rsid w:val="00F62F32"/>
    <w:rsid w:val="00F64481"/>
    <w:rsid w:val="00F86BA2"/>
    <w:rsid w:val="00FE5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D3E2C1"/>
  <w15:chartTrackingRefBased/>
  <w15:docId w15:val="{D2A8BC0F-F93B-4EF4-A820-4B41D6FAB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301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5BE8"/>
    <w:rPr>
      <w:color w:val="808080"/>
    </w:rPr>
  </w:style>
  <w:style w:type="paragraph" w:styleId="NoSpacing">
    <w:name w:val="No Spacing"/>
    <w:uiPriority w:val="1"/>
    <w:qFormat/>
    <w:rsid w:val="0042780B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30B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B29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0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07B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68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878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7154FF"/>
    <w:pPr>
      <w:ind w:left="72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5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6E18B96249441C2886BBCA3CF773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E89C9-86A4-4960-A607-D24FF0E5249D}"/>
      </w:docPartPr>
      <w:docPartBody>
        <w:p w:rsidR="0012716C" w:rsidRDefault="00303E3C" w:rsidP="00303E3C">
          <w:pPr>
            <w:pStyle w:val="76E18B96249441C2886BBCA3CF77331B1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865CA4B5A948D899D9082F290E9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C8473-4521-4D18-9086-1FED094839ED}"/>
      </w:docPartPr>
      <w:docPartBody>
        <w:p w:rsidR="0012716C" w:rsidRDefault="00303E3C" w:rsidP="00303E3C">
          <w:pPr>
            <w:pStyle w:val="A1865CA4B5A948D899D9082F290E97FE1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A69FEF96C4461F96F87B4C267A0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784B-7E81-454F-BF95-20EC35FD03B8}"/>
      </w:docPartPr>
      <w:docPartBody>
        <w:p w:rsidR="0012716C" w:rsidRDefault="00303E3C" w:rsidP="00303E3C">
          <w:pPr>
            <w:pStyle w:val="1FA69FEF96C4461F96F87B4C267A08211"/>
          </w:pPr>
          <w:r w:rsidRPr="00611B2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AD745C101FF4FFA8E16A4E9CF130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61D51-CBAD-4E7D-8B24-3A382EE35074}"/>
      </w:docPartPr>
      <w:docPartBody>
        <w:p w:rsidR="0012716C" w:rsidRDefault="00303E3C" w:rsidP="00303E3C">
          <w:pPr>
            <w:pStyle w:val="BAD745C101FF4FFA8E16A4E9CF1305AB"/>
          </w:pPr>
          <w:r w:rsidRPr="005B233F">
            <w:rPr>
              <w:rStyle w:val="PlaceholderText"/>
              <w:rFonts w:eastAsiaTheme="minorHAnsi"/>
              <w:u w:val="single"/>
            </w:rPr>
            <w:t>Click or tap here to enter text.</w:t>
          </w:r>
        </w:p>
      </w:docPartBody>
    </w:docPart>
    <w:docPart>
      <w:docPartPr>
        <w:name w:val="EB405294EFA34804803056F1B2668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67918-1A03-4E39-97E1-8E27100EB685}"/>
      </w:docPartPr>
      <w:docPartBody>
        <w:p w:rsidR="0012716C" w:rsidRDefault="00303E3C" w:rsidP="00303E3C">
          <w:pPr>
            <w:pStyle w:val="EB405294EFA34804803056F1B26685CC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578E42E1E34107982D49775807B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B2396-1899-4887-B01B-8B44B355B684}"/>
      </w:docPartPr>
      <w:docPartBody>
        <w:p w:rsidR="0012716C" w:rsidRDefault="00303E3C" w:rsidP="00303E3C">
          <w:pPr>
            <w:pStyle w:val="02578E42E1E34107982D49775807B2F6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E2976271F54B3AAE65AA196A605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B01C2-EB77-4D3F-A532-AF6C97129DD9}"/>
      </w:docPartPr>
      <w:docPartBody>
        <w:p w:rsidR="0012716C" w:rsidRDefault="00303E3C" w:rsidP="00303E3C">
          <w:pPr>
            <w:pStyle w:val="68E2976271F54B3AAE65AA196A605844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5ADCD3B0B84102B688046152BC1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8D32A-7F65-4BF1-9D3F-1660CD2958E0}"/>
      </w:docPartPr>
      <w:docPartBody>
        <w:p w:rsidR="00127FF6" w:rsidRDefault="0012716C" w:rsidP="0012716C">
          <w:pPr>
            <w:pStyle w:val="565ADCD3B0B84102B688046152BC1783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1C82F960394CF4B4ED1D45DFD5D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A0B9D-C8B4-49FF-BAAE-1B66808960B8}"/>
      </w:docPartPr>
      <w:docPartBody>
        <w:p w:rsidR="00127FF6" w:rsidRDefault="0012716C" w:rsidP="0012716C">
          <w:pPr>
            <w:pStyle w:val="ED1C82F960394CF4B4ED1D45DFD5DB56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43791D970542658BC3DD28B3D80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10806-F73B-4BD9-8938-8EC33B3C19A4}"/>
      </w:docPartPr>
      <w:docPartBody>
        <w:p w:rsidR="00127FF6" w:rsidRDefault="0012716C" w:rsidP="0012716C">
          <w:pPr>
            <w:pStyle w:val="C943791D970542658BC3DD28B3D801B4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FF300584504B95B62917211E5F4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C9082-6FD4-4E6C-8F40-0998321D4008}"/>
      </w:docPartPr>
      <w:docPartBody>
        <w:p w:rsidR="00127FF6" w:rsidRDefault="0012716C" w:rsidP="0012716C">
          <w:pPr>
            <w:pStyle w:val="BEFF300584504B95B62917211E5F4E8F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4E1946C4A449A79AF9838F1069E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356A7-005C-4774-B2C0-93DDFEFE40BF}"/>
      </w:docPartPr>
      <w:docPartBody>
        <w:p w:rsidR="00000000" w:rsidRDefault="00127FF6" w:rsidP="00127FF6">
          <w:pPr>
            <w:pStyle w:val="784E1946C4A449A79AF9838F1069EBE0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A5686E39AD4115AE2D012875C84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C17DF-80EA-4CF4-BE89-C578309B26A4}"/>
      </w:docPartPr>
      <w:docPartBody>
        <w:p w:rsidR="00000000" w:rsidRDefault="00127FF6" w:rsidP="00127FF6">
          <w:pPr>
            <w:pStyle w:val="5AA5686E39AD4115AE2D012875C84C89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EEF1E767C54723B55E19592D3A0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C23E9-C098-4A5F-8174-E8AEAFCBCF0D}"/>
      </w:docPartPr>
      <w:docPartBody>
        <w:p w:rsidR="00000000" w:rsidRDefault="00127FF6" w:rsidP="00127FF6">
          <w:pPr>
            <w:pStyle w:val="9EEEF1E767C54723B55E19592D3A022C"/>
          </w:pPr>
          <w:r w:rsidRPr="00611B2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D5818BDABF84797924DCF4D8A4C5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9E150-B650-47D8-8D8C-5290600A0CA7}"/>
      </w:docPartPr>
      <w:docPartBody>
        <w:p w:rsidR="00000000" w:rsidRDefault="00127FF6" w:rsidP="00127FF6">
          <w:pPr>
            <w:pStyle w:val="6D5818BDABF84797924DCF4D8A4C5B96"/>
          </w:pPr>
          <w:r w:rsidRPr="00611B2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65175D810CD4D6084119C3CF7334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13664-AA95-4135-9A16-DEC3F9E1A040}"/>
      </w:docPartPr>
      <w:docPartBody>
        <w:p w:rsidR="00000000" w:rsidRDefault="00127FF6" w:rsidP="00127FF6">
          <w:pPr>
            <w:pStyle w:val="665175D810CD4D6084119C3CF7334C4B"/>
          </w:pPr>
          <w:r w:rsidRPr="00611B2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A56FD6787AB4CA8AE402135557B8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44CF6-AB50-467A-8D80-A2D3A2DE1255}"/>
      </w:docPartPr>
      <w:docPartBody>
        <w:p w:rsidR="00000000" w:rsidRDefault="00127FF6" w:rsidP="00127FF6">
          <w:pPr>
            <w:pStyle w:val="5A56FD6787AB4CA8AE402135557B8577"/>
          </w:pPr>
          <w:r w:rsidRPr="00611B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7D7028604C3A8E218CD6CFEF7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7F905-D9D6-4B8F-A4A7-906B0951243B}"/>
      </w:docPartPr>
      <w:docPartBody>
        <w:p w:rsidR="00000000" w:rsidRDefault="00127FF6" w:rsidP="00127FF6">
          <w:pPr>
            <w:pStyle w:val="71DF7D7028604C3A8E218CD6CFEF7A9E"/>
          </w:pPr>
          <w:r w:rsidRPr="00E1223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3E3C"/>
    <w:rsid w:val="0012716C"/>
    <w:rsid w:val="00127FF6"/>
    <w:rsid w:val="00231375"/>
    <w:rsid w:val="00303E3C"/>
    <w:rsid w:val="00BA7AF1"/>
    <w:rsid w:val="00DB7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7FF6"/>
    <w:rPr>
      <w:color w:val="808080"/>
    </w:rPr>
  </w:style>
  <w:style w:type="paragraph" w:customStyle="1" w:styleId="565ADCD3B0B84102B688046152BC1783">
    <w:name w:val="565ADCD3B0B84102B688046152BC1783"/>
    <w:rsid w:val="0012716C"/>
  </w:style>
  <w:style w:type="paragraph" w:customStyle="1" w:styleId="ED1C82F960394CF4B4ED1D45DFD5DB56">
    <w:name w:val="ED1C82F960394CF4B4ED1D45DFD5DB56"/>
    <w:rsid w:val="0012716C"/>
  </w:style>
  <w:style w:type="paragraph" w:customStyle="1" w:styleId="C943791D970542658BC3DD28B3D801B4">
    <w:name w:val="C943791D970542658BC3DD28B3D801B4"/>
    <w:rsid w:val="0012716C"/>
  </w:style>
  <w:style w:type="paragraph" w:customStyle="1" w:styleId="BEFF300584504B95B62917211E5F4E8F">
    <w:name w:val="BEFF300584504B95B62917211E5F4E8F"/>
    <w:rsid w:val="0012716C"/>
  </w:style>
  <w:style w:type="paragraph" w:customStyle="1" w:styleId="784E1946C4A449A79AF9838F1069EBE0">
    <w:name w:val="784E1946C4A449A79AF9838F1069EBE0"/>
    <w:rsid w:val="00127FF6"/>
  </w:style>
  <w:style w:type="paragraph" w:customStyle="1" w:styleId="76E18B96249441C2886BBCA3CF77331B1">
    <w:name w:val="76E18B96249441C2886BBCA3CF77331B1"/>
    <w:rsid w:val="00303E3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AA5686E39AD4115AE2D012875C84C89">
    <w:name w:val="5AA5686E39AD4115AE2D012875C84C89"/>
    <w:rsid w:val="00127FF6"/>
  </w:style>
  <w:style w:type="paragraph" w:customStyle="1" w:styleId="A1865CA4B5A948D899D9082F290E97FE1">
    <w:name w:val="A1865CA4B5A948D899D9082F290E97FE1"/>
    <w:rsid w:val="00303E3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AD745C101FF4FFA8E16A4E9CF1305AB">
    <w:name w:val="BAD745C101FF4FFA8E16A4E9CF1305AB"/>
    <w:rsid w:val="00303E3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EEEF1E767C54723B55E19592D3A022C">
    <w:name w:val="9EEEF1E767C54723B55E19592D3A022C"/>
    <w:rsid w:val="00127FF6"/>
  </w:style>
  <w:style w:type="paragraph" w:customStyle="1" w:styleId="6D5818BDABF84797924DCF4D8A4C5B96">
    <w:name w:val="6D5818BDABF84797924DCF4D8A4C5B96"/>
    <w:rsid w:val="00127FF6"/>
  </w:style>
  <w:style w:type="paragraph" w:customStyle="1" w:styleId="1FA69FEF96C4461F96F87B4C267A08211">
    <w:name w:val="1FA69FEF96C4461F96F87B4C267A08211"/>
    <w:rsid w:val="00303E3C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E5665920B674C48ACF1A0779953BDE5">
    <w:name w:val="BE5665920B674C48ACF1A0779953BDE5"/>
    <w:rsid w:val="0012716C"/>
  </w:style>
  <w:style w:type="paragraph" w:customStyle="1" w:styleId="EB405294EFA34804803056F1B26685CC">
    <w:name w:val="EB405294EFA34804803056F1B26685CC"/>
    <w:rsid w:val="00303E3C"/>
  </w:style>
  <w:style w:type="paragraph" w:customStyle="1" w:styleId="02578E42E1E34107982D49775807B2F6">
    <w:name w:val="02578E42E1E34107982D49775807B2F6"/>
    <w:rsid w:val="00303E3C"/>
  </w:style>
  <w:style w:type="paragraph" w:customStyle="1" w:styleId="68E2976271F54B3AAE65AA196A605844">
    <w:name w:val="68E2976271F54B3AAE65AA196A605844"/>
    <w:rsid w:val="00303E3C"/>
  </w:style>
  <w:style w:type="paragraph" w:customStyle="1" w:styleId="665175D810CD4D6084119C3CF7334C4B">
    <w:name w:val="665175D810CD4D6084119C3CF7334C4B"/>
    <w:rsid w:val="00127FF6"/>
  </w:style>
  <w:style w:type="paragraph" w:customStyle="1" w:styleId="7E8D2C8F7F5B4B5DA52B7A13490853E6">
    <w:name w:val="7E8D2C8F7F5B4B5DA52B7A13490853E6"/>
    <w:rsid w:val="0012716C"/>
  </w:style>
  <w:style w:type="paragraph" w:customStyle="1" w:styleId="30DAA1F8472849FF96AC8AD1F7883843">
    <w:name w:val="30DAA1F8472849FF96AC8AD1F7883843"/>
    <w:rsid w:val="0012716C"/>
  </w:style>
  <w:style w:type="paragraph" w:customStyle="1" w:styleId="5A56FD6787AB4CA8AE402135557B8577">
    <w:name w:val="5A56FD6787AB4CA8AE402135557B8577"/>
    <w:rsid w:val="00127FF6"/>
  </w:style>
  <w:style w:type="paragraph" w:customStyle="1" w:styleId="71DF7D7028604C3A8E218CD6CFEF7A9E">
    <w:name w:val="71DF7D7028604C3A8E218CD6CFEF7A9E"/>
    <w:rsid w:val="00127F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9D3DC1B77A8459D7759E381F46F07" ma:contentTypeVersion="15" ma:contentTypeDescription="Create a new document." ma:contentTypeScope="" ma:versionID="8506d0277db0c08406be1b3fffd8b2b3">
  <xsd:schema xmlns:xsd="http://www.w3.org/2001/XMLSchema" xmlns:xs="http://www.w3.org/2001/XMLSchema" xmlns:p="http://schemas.microsoft.com/office/2006/metadata/properties" xmlns:ns1="http://schemas.microsoft.com/sharepoint/v3" xmlns:ns2="b4302703-15da-4287-8650-52ca1881c0f9" xmlns:ns3="f2822e25-a14c-4839-9aa3-2232bfd3772c" targetNamespace="http://schemas.microsoft.com/office/2006/metadata/properties" ma:root="true" ma:fieldsID="ca9f031d46270fce9c6ae56519bfc1bb" ns1:_="" ns2:_="" ns3:_="">
    <xsd:import namespace="http://schemas.microsoft.com/sharepoint/v3"/>
    <xsd:import namespace="b4302703-15da-4287-8650-52ca1881c0f9"/>
    <xsd:import namespace="f2822e25-a14c-4839-9aa3-2232bfd377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02703-15da-4287-8650-52ca1881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22e25-a14c-4839-9aa3-2232bfd37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80408D4-C465-4F22-A318-174D87B450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302703-15da-4287-8650-52ca1881c0f9"/>
    <ds:schemaRef ds:uri="f2822e25-a14c-4839-9aa3-2232bfd37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33FD50-C0E7-4A57-B8CB-927A8417D9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458E06-7C74-46D1-B422-8E6AF62D462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2</TotalTime>
  <Pages>5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tout</dc:creator>
  <cp:keywords/>
  <dc:description/>
  <cp:lastModifiedBy>Liz Encinia</cp:lastModifiedBy>
  <cp:revision>6</cp:revision>
  <dcterms:created xsi:type="dcterms:W3CDTF">2022-07-19T21:31:00Z</dcterms:created>
  <dcterms:modified xsi:type="dcterms:W3CDTF">2022-07-2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9D3DC1B77A8459D7759E381F46F07</vt:lpwstr>
  </property>
  <property fmtid="{D5CDD505-2E9C-101B-9397-08002B2CF9AE}" pid="3" name="AuthorIds_UIVersion_1024">
    <vt:lpwstr>15</vt:lpwstr>
  </property>
</Properties>
</file>